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XSpec="center" w:tblpY="-899"/>
        <w:tblW w:w="1146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001"/>
        <w:gridCol w:w="254"/>
        <w:gridCol w:w="9205"/>
      </w:tblGrid>
      <w:tr w:rsidR="00975AFA" w:rsidRPr="0065587E" w14:paraId="3DAEA7C0" w14:textId="77777777" w:rsidTr="00D50C52">
        <w:trPr>
          <w:trHeight w:val="1405"/>
        </w:trPr>
        <w:tc>
          <w:tcPr>
            <w:tcW w:w="2001" w:type="dxa"/>
            <w:vAlign w:val="bottom"/>
          </w:tcPr>
          <w:p w14:paraId="5BB87E69" w14:textId="5AAD9786" w:rsidR="00975AFA" w:rsidRPr="0065587E" w:rsidRDefault="00975AFA" w:rsidP="0065587E">
            <w:pPr>
              <w:spacing w:line="360" w:lineRule="auto"/>
              <w:jc w:val="center"/>
              <w:rPr>
                <w:rStyle w:val="SubtleEmphasis"/>
                <w:rFonts w:ascii="Times New Roman" w:hAnsi="Times New Roman" w:cs="Times New Roman"/>
                <w:b/>
                <w:bCs/>
                <w:color w:val="EEECE1" w:themeColor="background2"/>
              </w:rPr>
            </w:pPr>
          </w:p>
        </w:tc>
        <w:tc>
          <w:tcPr>
            <w:tcW w:w="254" w:type="dxa"/>
          </w:tcPr>
          <w:p w14:paraId="4FD678C1" w14:textId="77777777" w:rsidR="00975AFA" w:rsidRPr="0065587E" w:rsidRDefault="00975AFA" w:rsidP="00D50C52">
            <w:pPr>
              <w:spacing w:line="360" w:lineRule="auto"/>
              <w:jc w:val="both"/>
              <w:rPr>
                <w:rFonts w:ascii="Times New Roman" w:hAnsi="Times New Roman" w:cs="Times New Roman"/>
                <w:color w:val="EEECE1" w:themeColor="background2"/>
              </w:rPr>
            </w:pPr>
          </w:p>
        </w:tc>
        <w:tc>
          <w:tcPr>
            <w:tcW w:w="9205" w:type="dxa"/>
            <w:shd w:val="clear" w:color="auto" w:fill="244061" w:themeFill="accent1" w:themeFillShade="80"/>
            <w:vAlign w:val="bottom"/>
          </w:tcPr>
          <w:p w14:paraId="71E3728E" w14:textId="7B691A7A" w:rsidR="00975AFA" w:rsidRPr="0065587E" w:rsidRDefault="00706A8C" w:rsidP="00D50C52">
            <w:pPr>
              <w:pStyle w:val="Title"/>
              <w:spacing w:line="360" w:lineRule="auto"/>
              <w:ind w:left="-2266" w:firstLine="2266"/>
              <w:rPr>
                <w:rFonts w:ascii="Times New Roman" w:hAnsi="Times New Roman" w:cs="Times New Roman"/>
                <w:color w:val="EEECE1" w:themeColor="background2"/>
                <w:sz w:val="48"/>
                <w:szCs w:val="48"/>
              </w:rPr>
            </w:pPr>
            <w:r w:rsidRPr="0065587E">
              <w:rPr>
                <w:rFonts w:ascii="Times New Roman" w:hAnsi="Times New Roman" w:cs="Times New Roman"/>
                <w:color w:val="EEECE1" w:themeColor="background2"/>
                <w:sz w:val="48"/>
                <w:szCs w:val="48"/>
              </w:rPr>
              <w:t>ap</w:t>
            </w:r>
            <w:r w:rsidR="00266E08" w:rsidRPr="0065587E">
              <w:rPr>
                <w:rFonts w:ascii="Times New Roman" w:hAnsi="Times New Roman" w:cs="Times New Roman"/>
                <w:color w:val="EEECE1" w:themeColor="background2"/>
                <w:sz w:val="48"/>
                <w:szCs w:val="48"/>
              </w:rPr>
              <w:t>oorva Dhar</w:t>
            </w:r>
          </w:p>
        </w:tc>
      </w:tr>
    </w:tbl>
    <w:p w14:paraId="5C609365" w14:textId="77777777" w:rsidR="0034013A" w:rsidRPr="0065587E" w:rsidRDefault="0034013A" w:rsidP="0065587E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6C70B052" w14:textId="57EF07BF" w:rsidR="00266E08" w:rsidRPr="0065587E" w:rsidRDefault="00266E08" w:rsidP="0065587E">
      <w:pPr>
        <w:pStyle w:val="NormalWeb"/>
        <w:shd w:val="clear" w:color="auto" w:fill="B8CCE4"/>
        <w:spacing w:beforeAutospacing="0" w:after="0" w:afterAutospacing="0" w:line="360" w:lineRule="auto"/>
        <w:jc w:val="center"/>
      </w:pPr>
      <w:hyperlink r:id="rId8" w:history="1">
        <w:r w:rsidRPr="0065587E">
          <w:rPr>
            <w:rStyle w:val="Hyperlink"/>
            <w:b/>
          </w:rPr>
          <w:t>Apoorvarun07@gmail.com</w:t>
        </w:r>
      </w:hyperlink>
      <w:r w:rsidRPr="0065587E">
        <w:rPr>
          <w:b/>
          <w:color w:val="262626" w:themeColor="text1" w:themeTint="D9"/>
        </w:rPr>
        <w:t xml:space="preserve"> </w:t>
      </w:r>
      <w:r w:rsidR="00975AFA" w:rsidRPr="0065587E">
        <w:rPr>
          <w:b/>
          <w:bCs/>
          <w:color w:val="808080"/>
        </w:rPr>
        <w:t xml:space="preserve">| </w:t>
      </w:r>
      <w:hyperlink r:id="rId9" w:history="1">
        <w:r w:rsidRPr="0065587E">
          <w:rPr>
            <w:rStyle w:val="Hyperlink"/>
          </w:rPr>
          <w:t>www.linkedin.com/in/apoorvadhar1996</w:t>
        </w:r>
      </w:hyperlink>
    </w:p>
    <w:p w14:paraId="4931367E" w14:textId="06DCB89D" w:rsidR="000537BA" w:rsidRPr="0065587E" w:rsidRDefault="00975AFA" w:rsidP="0065587E">
      <w:pPr>
        <w:pStyle w:val="NormalWeb"/>
        <w:shd w:val="clear" w:color="auto" w:fill="B8CCE4"/>
        <w:spacing w:before="0" w:beforeAutospacing="0" w:after="0" w:afterAutospacing="0" w:line="360" w:lineRule="auto"/>
        <w:jc w:val="center"/>
      </w:pPr>
      <w:r w:rsidRPr="0065587E">
        <w:rPr>
          <w:b/>
          <w:bCs/>
          <w:color w:val="808080"/>
        </w:rPr>
        <w:t xml:space="preserve">T: </w:t>
      </w:r>
      <w:r w:rsidR="00266E08" w:rsidRPr="0065587E">
        <w:rPr>
          <w:b/>
          <w:bCs/>
          <w:color w:val="808080"/>
        </w:rPr>
        <w:t>+61-449 007 075</w:t>
      </w:r>
    </w:p>
    <w:p w14:paraId="60D4F207" w14:textId="21CE4D5F" w:rsidR="00C71A0E" w:rsidRPr="0065587E" w:rsidRDefault="0065587E" w:rsidP="0065587E">
      <w:pPr>
        <w:pStyle w:val="NoSpacing"/>
        <w:pBdr>
          <w:bottom w:val="single" w:sz="12" w:space="1" w:color="B8CCE4" w:themeColor="accent1" w:themeTint="66"/>
        </w:pBdr>
        <w:spacing w:before="200" w:line="360" w:lineRule="auto"/>
        <w:jc w:val="center"/>
        <w:rPr>
          <w:rFonts w:ascii="Times New Roman" w:hAnsi="Times New Roman" w:cs="Times New Roman"/>
          <w:b/>
          <w:color w:val="1F497D" w:themeColor="text2"/>
          <w:sz w:val="32"/>
          <w:szCs w:val="32"/>
        </w:rPr>
      </w:pPr>
      <w:r>
        <w:rPr>
          <w:rFonts w:ascii="Times New Roman" w:hAnsi="Times New Roman" w:cs="Times New Roman"/>
          <w:b/>
          <w:color w:val="1F497D" w:themeColor="text2"/>
          <w:sz w:val="32"/>
          <w:szCs w:val="32"/>
        </w:rPr>
        <w:t xml:space="preserve">IT </w:t>
      </w:r>
      <w:r w:rsidR="00266E08" w:rsidRPr="0065587E">
        <w:rPr>
          <w:rFonts w:ascii="Times New Roman" w:hAnsi="Times New Roman" w:cs="Times New Roman"/>
          <w:b/>
          <w:color w:val="1F497D" w:themeColor="text2"/>
          <w:sz w:val="32"/>
          <w:szCs w:val="32"/>
        </w:rPr>
        <w:t>Business Analyst</w:t>
      </w:r>
    </w:p>
    <w:p w14:paraId="5C2AD7A1" w14:textId="3C429182" w:rsidR="000537BA" w:rsidRPr="0065587E" w:rsidRDefault="008B6A29" w:rsidP="0065587E">
      <w:pPr>
        <w:pStyle w:val="NoSpacing"/>
        <w:spacing w:before="20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5587E">
        <w:rPr>
          <w:rFonts w:ascii="Times New Roman" w:hAnsi="Times New Roman" w:cs="Times New Roman"/>
          <w:b/>
          <w:sz w:val="32"/>
          <w:szCs w:val="32"/>
        </w:rPr>
        <w:t xml:space="preserve">PROFESSIONAL </w:t>
      </w:r>
      <w:r w:rsidR="006D25DF" w:rsidRPr="0065587E">
        <w:rPr>
          <w:rFonts w:ascii="Times New Roman" w:hAnsi="Times New Roman" w:cs="Times New Roman"/>
          <w:b/>
          <w:sz w:val="32"/>
          <w:szCs w:val="32"/>
        </w:rPr>
        <w:t>SUMMARY</w:t>
      </w:r>
    </w:p>
    <w:p w14:paraId="1EE0AD52" w14:textId="5E2882B4" w:rsidR="00266E08" w:rsidRPr="0065587E" w:rsidRDefault="00266E08" w:rsidP="0065587E">
      <w:pPr>
        <w:spacing w:after="40"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66E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xperienced 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etail</w:t>
      </w:r>
      <w:r w:rsidR="00D50C52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oriented Agile Business Analyst with strong analytical and people skills.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licant is </w:t>
      </w:r>
      <w:r w:rsidRPr="00266E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goal-oriented, resourceful, </w:t>
      </w:r>
      <w:r w:rsidR="00D50C5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as </w:t>
      </w:r>
      <w:r w:rsidRPr="006558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rong facilitation skills </w:t>
      </w:r>
      <w:r w:rsidRPr="00266E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 over </w:t>
      </w:r>
      <w:r w:rsidRPr="006558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+</w:t>
      </w:r>
      <w:r w:rsidRPr="00266E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years of experience in solving business issues, delivering business and functional requirements in Waterfall and Agile environment.</w:t>
      </w:r>
      <w:r w:rsidRPr="006558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ertified Agile Professional, with the ability to adapt to new environments, known for consistently delivering creative solutions and maintaining strong customer relationships. </w:t>
      </w:r>
      <w:r w:rsidRPr="0065587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pplicant has exceptional interpersonal, communication and leadership skills. Empathetic towards different stakeholders and strive for the ultimate customer experience. Hungry for continuous knowledge and growth. </w:t>
      </w:r>
    </w:p>
    <w:p w14:paraId="71A9C866" w14:textId="77777777" w:rsidR="003A5861" w:rsidRPr="0065587E" w:rsidRDefault="003A5861" w:rsidP="0065587E">
      <w:pPr>
        <w:pStyle w:val="NoSpacing"/>
        <w:pBdr>
          <w:bottom w:val="single" w:sz="18" w:space="1" w:color="DBE5F1" w:themeColor="accent1" w:themeTint="33"/>
        </w:pBdr>
        <w:spacing w:before="60"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</w:p>
    <w:p w14:paraId="68728E4E" w14:textId="33F8A75A" w:rsidR="000C0182" w:rsidRPr="0065587E" w:rsidRDefault="000C0182" w:rsidP="0065587E">
      <w:pPr>
        <w:spacing w:before="240" w:line="360" w:lineRule="auto"/>
        <w:jc w:val="center"/>
        <w:rPr>
          <w:rFonts w:ascii="Times New Roman" w:eastAsia="Century Gothic" w:hAnsi="Times New Roman" w:cs="Times New Roman"/>
          <w:b/>
          <w:color w:val="000000" w:themeColor="text1"/>
          <w:sz w:val="32"/>
          <w:szCs w:val="32"/>
        </w:rPr>
      </w:pPr>
      <w:r w:rsidRPr="0065587E">
        <w:rPr>
          <w:rFonts w:ascii="Times New Roman" w:eastAsia="Century Gothic" w:hAnsi="Times New Roman" w:cs="Times New Roman"/>
          <w:b/>
          <w:color w:val="000000" w:themeColor="text1"/>
          <w:sz w:val="32"/>
          <w:szCs w:val="32"/>
        </w:rPr>
        <w:t>SKILLS SUMMARY</w:t>
      </w:r>
    </w:p>
    <w:p w14:paraId="13DB790D" w14:textId="3D8D65A1" w:rsidR="00935DD7" w:rsidRPr="0065587E" w:rsidRDefault="00935DD7" w:rsidP="00AC0950">
      <w:pPr>
        <w:pStyle w:val="NormalWeb"/>
        <w:numPr>
          <w:ilvl w:val="0"/>
          <w:numId w:val="2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 xml:space="preserve">Core </w:t>
      </w:r>
      <w:r w:rsidRPr="0065587E">
        <w:rPr>
          <w:color w:val="000000" w:themeColor="text1"/>
        </w:rPr>
        <w:t>Skills:</w:t>
      </w:r>
      <w:r w:rsidRPr="0065587E">
        <w:rPr>
          <w:color w:val="000000" w:themeColor="text1"/>
        </w:rPr>
        <w:t xml:space="preserve"> Business Analysis, Process Flow Modeling, Agile Team Facilitation, Scrum and Kanban, Project Management, Business Analytics, Agile Project Management.</w:t>
      </w:r>
    </w:p>
    <w:p w14:paraId="6667AC08" w14:textId="77777777" w:rsidR="00DA2128" w:rsidRPr="0065587E" w:rsidRDefault="00935DD7" w:rsidP="00AC0950">
      <w:pPr>
        <w:pStyle w:val="NormalWeb"/>
        <w:numPr>
          <w:ilvl w:val="0"/>
          <w:numId w:val="3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>Strong knowledge of Software Development Life Cycle (SDLC) in Waterfall and Agile Methodologies. </w:t>
      </w:r>
    </w:p>
    <w:p w14:paraId="17E3F25E" w14:textId="77777777" w:rsidR="00DA2128" w:rsidRPr="0065587E" w:rsidRDefault="00DA2128" w:rsidP="00AC0950">
      <w:pPr>
        <w:pStyle w:val="NormalWeb"/>
        <w:numPr>
          <w:ilvl w:val="0"/>
          <w:numId w:val="3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>Exceptional skills in gathering, analyzing, and translating business requirements into functional specifications that were used to design and implement solutions</w:t>
      </w:r>
      <w:r w:rsidRPr="0065587E">
        <w:rPr>
          <w:color w:val="000000" w:themeColor="text1"/>
        </w:rPr>
        <w:t>.</w:t>
      </w:r>
    </w:p>
    <w:p w14:paraId="58DEDE9E" w14:textId="05D96D47" w:rsidR="00DA2128" w:rsidRPr="0065587E" w:rsidRDefault="00DA2128" w:rsidP="00AC0950">
      <w:pPr>
        <w:pStyle w:val="NormalWeb"/>
        <w:numPr>
          <w:ilvl w:val="0"/>
          <w:numId w:val="3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>Proficient in obtaining, analyzing, and translating business requirements into attainable requirements used to satisfy business outcomes</w:t>
      </w:r>
    </w:p>
    <w:p w14:paraId="756FAD70" w14:textId="2C622CD7" w:rsidR="00935DD7" w:rsidRPr="0065587E" w:rsidRDefault="00935DD7" w:rsidP="00AC0950">
      <w:pPr>
        <w:pStyle w:val="NormalWeb"/>
        <w:numPr>
          <w:ilvl w:val="0"/>
          <w:numId w:val="4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>Coached team members on writing better user stories</w:t>
      </w:r>
      <w:r w:rsidRPr="0065587E">
        <w:rPr>
          <w:color w:val="000000" w:themeColor="text1"/>
        </w:rPr>
        <w:t xml:space="preserve"> </w:t>
      </w:r>
      <w:r w:rsidRPr="0065587E">
        <w:rPr>
          <w:color w:val="000000" w:themeColor="text1"/>
        </w:rPr>
        <w:t>INVEST method</w:t>
      </w:r>
      <w:r w:rsidRPr="0065587E">
        <w:rPr>
          <w:color w:val="000000" w:themeColor="text1"/>
        </w:rPr>
        <w:t>.</w:t>
      </w:r>
    </w:p>
    <w:p w14:paraId="585D90CE" w14:textId="3BE91F06" w:rsidR="00935DD7" w:rsidRPr="0065587E" w:rsidRDefault="00935DD7" w:rsidP="00AC0950">
      <w:pPr>
        <w:pStyle w:val="NormalWeb"/>
        <w:numPr>
          <w:ilvl w:val="0"/>
          <w:numId w:val="5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>Managed delivery for analytics and reporting project using SQL, Tableau</w:t>
      </w:r>
      <w:r w:rsidRPr="0065587E">
        <w:rPr>
          <w:color w:val="000000" w:themeColor="text1"/>
        </w:rPr>
        <w:t>.</w:t>
      </w:r>
    </w:p>
    <w:p w14:paraId="5E468DB0" w14:textId="77777777" w:rsidR="00935DD7" w:rsidRPr="0065587E" w:rsidRDefault="00935DD7" w:rsidP="00AC0950">
      <w:pPr>
        <w:pStyle w:val="NormalWeb"/>
        <w:numPr>
          <w:ilvl w:val="0"/>
          <w:numId w:val="6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lastRenderedPageBreak/>
        <w:t> Supported in Test Plan, Test Cases, Test Scenario and Test Manuals.</w:t>
      </w:r>
    </w:p>
    <w:p w14:paraId="53B680B6" w14:textId="3E761FA3" w:rsidR="00935DD7" w:rsidRPr="0065587E" w:rsidRDefault="00935DD7" w:rsidP="00AC0950">
      <w:pPr>
        <w:pStyle w:val="NormalWeb"/>
        <w:numPr>
          <w:ilvl w:val="0"/>
          <w:numId w:val="7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 xml:space="preserve">Proficient in Business Process Modeling and creating UML diagrams, </w:t>
      </w:r>
      <w:r w:rsidRPr="0065587E">
        <w:rPr>
          <w:color w:val="000000" w:themeColor="text1"/>
        </w:rPr>
        <w:t>Wireframes</w:t>
      </w:r>
      <w:r w:rsidRPr="0065587E">
        <w:rPr>
          <w:color w:val="000000" w:themeColor="text1"/>
        </w:rPr>
        <w:t>, Mock-up Screens, Prototypes and User Interfaces using Tableau.</w:t>
      </w:r>
    </w:p>
    <w:p w14:paraId="1B74B5EA" w14:textId="77777777" w:rsidR="00935DD7" w:rsidRPr="0065587E" w:rsidRDefault="00935DD7" w:rsidP="00AC0950">
      <w:pPr>
        <w:pStyle w:val="NormalWeb"/>
        <w:numPr>
          <w:ilvl w:val="0"/>
          <w:numId w:val="8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>Strong facilitation skills in creating team charter and organizing work agreement among team members in various geographical location.</w:t>
      </w:r>
    </w:p>
    <w:p w14:paraId="0A568796" w14:textId="7DE7A408" w:rsidR="008A47B0" w:rsidRPr="0065587E" w:rsidRDefault="00935DD7" w:rsidP="00AC0950">
      <w:pPr>
        <w:pStyle w:val="NormalWeb"/>
        <w:numPr>
          <w:ilvl w:val="0"/>
          <w:numId w:val="9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>Domain</w:t>
      </w:r>
      <w:r w:rsidRPr="0065587E">
        <w:rPr>
          <w:color w:val="000000" w:themeColor="text1"/>
        </w:rPr>
        <w:t xml:space="preserve"> knowledge</w:t>
      </w:r>
      <w:r w:rsidRPr="0065587E">
        <w:rPr>
          <w:color w:val="000000" w:themeColor="text1"/>
        </w:rPr>
        <w:t>: Retail</w:t>
      </w:r>
      <w:r w:rsidRPr="0065587E">
        <w:rPr>
          <w:color w:val="000000" w:themeColor="text1"/>
        </w:rPr>
        <w:t xml:space="preserve">, </w:t>
      </w:r>
      <w:r w:rsidR="006B1F9F" w:rsidRPr="0065587E">
        <w:rPr>
          <w:color w:val="000000" w:themeColor="text1"/>
        </w:rPr>
        <w:t>Education, HR</w:t>
      </w:r>
      <w:r w:rsidRPr="0065587E">
        <w:rPr>
          <w:color w:val="000000" w:themeColor="text1"/>
        </w:rPr>
        <w:t xml:space="preserve">, </w:t>
      </w:r>
      <w:r w:rsidR="006B1F9F" w:rsidRPr="0065587E">
        <w:rPr>
          <w:color w:val="000000" w:themeColor="text1"/>
        </w:rPr>
        <w:t xml:space="preserve">Information Technology </w:t>
      </w:r>
      <w:r w:rsidRPr="0065587E">
        <w:rPr>
          <w:color w:val="000000" w:themeColor="text1"/>
        </w:rPr>
        <w:t>with an attitude of learning new domains.</w:t>
      </w:r>
    </w:p>
    <w:p w14:paraId="3A8CB2CE" w14:textId="77777777" w:rsidR="008A47B0" w:rsidRPr="0065587E" w:rsidRDefault="008A47B0" w:rsidP="0065587E">
      <w:pPr>
        <w:pStyle w:val="NormalWeb"/>
        <w:spacing w:before="0" w:beforeAutospacing="0" w:after="80" w:afterAutospacing="0" w:line="360" w:lineRule="auto"/>
        <w:textAlignment w:val="baseline"/>
        <w:rPr>
          <w:color w:val="000000" w:themeColor="text1"/>
        </w:rPr>
      </w:pPr>
    </w:p>
    <w:p w14:paraId="65E1FA4B" w14:textId="7A0BE3D1" w:rsidR="008A47B0" w:rsidRPr="0065587E" w:rsidRDefault="008A47B0" w:rsidP="0065587E">
      <w:pPr>
        <w:pStyle w:val="NormalWeb"/>
        <w:spacing w:before="0" w:beforeAutospacing="0" w:after="80" w:afterAutospacing="0" w:line="360" w:lineRule="auto"/>
        <w:textAlignment w:val="baseline"/>
        <w:rPr>
          <w:color w:val="000000" w:themeColor="text1"/>
        </w:rPr>
      </w:pPr>
      <w:r w:rsidRPr="0065587E">
        <w:rPr>
          <w:b/>
          <w:bCs/>
          <w:color w:val="000000" w:themeColor="text1"/>
        </w:rPr>
        <w:t>Tools</w:t>
      </w:r>
      <w:r w:rsidRPr="0065587E">
        <w:rPr>
          <w:color w:val="000000" w:themeColor="text1"/>
        </w:rPr>
        <w:t xml:space="preserve">: </w:t>
      </w:r>
      <w:r w:rsidRPr="0065587E">
        <w:rPr>
          <w:color w:val="000000" w:themeColor="text1"/>
        </w:rPr>
        <w:t xml:space="preserve">Tableau, Trello, Jira Software, Kanban, Power BI, MS Project, </w:t>
      </w:r>
      <w:r w:rsidR="00D67D8C" w:rsidRPr="0065587E">
        <w:rPr>
          <w:color w:val="000000" w:themeColor="text1"/>
        </w:rPr>
        <w:t>Snagit</w:t>
      </w:r>
      <w:r w:rsidRPr="0065587E">
        <w:rPr>
          <w:color w:val="000000" w:themeColor="text1"/>
        </w:rPr>
        <w:t>, Macros &amp; VBA dashboard.</w:t>
      </w:r>
    </w:p>
    <w:p w14:paraId="1E2FC100" w14:textId="389CE4AC" w:rsidR="008A47B0" w:rsidRPr="0065587E" w:rsidRDefault="008A47B0" w:rsidP="0065587E">
      <w:pPr>
        <w:spacing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5587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ethodologies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6558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crum, Kanban, Waterfall, </w:t>
      </w:r>
      <w:proofErr w:type="spellStart"/>
      <w:r w:rsidRPr="006558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AFe</w:t>
      </w:r>
      <w:proofErr w:type="spellEnd"/>
    </w:p>
    <w:p w14:paraId="30C35FDE" w14:textId="06187F2B" w:rsidR="008A47B0" w:rsidRPr="0065587E" w:rsidRDefault="008A47B0" w:rsidP="0065587E">
      <w:pPr>
        <w:spacing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A47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ogramming Languages</w:t>
      </w:r>
      <w:r w:rsidRPr="0065587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6558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TML, Java, R, C++, MS SQL.</w:t>
      </w:r>
    </w:p>
    <w:p w14:paraId="7D2E2A0F" w14:textId="42687F52" w:rsidR="003A5861" w:rsidRPr="0065587E" w:rsidRDefault="003A5861" w:rsidP="0065587E">
      <w:pPr>
        <w:pStyle w:val="NoSpacing"/>
        <w:pBdr>
          <w:bottom w:val="single" w:sz="18" w:space="1" w:color="DBE5F1" w:themeColor="accent1" w:themeTint="33"/>
        </w:pBdr>
        <w:spacing w:before="8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70E7D40" w14:textId="1D25648D" w:rsidR="003A5861" w:rsidRPr="0065587E" w:rsidRDefault="006A0C65" w:rsidP="0065587E">
      <w:pPr>
        <w:pStyle w:val="NoSpacing"/>
        <w:spacing w:before="8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5587E">
        <w:rPr>
          <w:rFonts w:ascii="Times New Roman" w:hAnsi="Times New Roman" w:cs="Times New Roman"/>
          <w:b/>
          <w:sz w:val="32"/>
          <w:szCs w:val="32"/>
        </w:rPr>
        <w:t xml:space="preserve">CERTIFICATIONS &amp; </w:t>
      </w:r>
      <w:r w:rsidR="006B1F9F" w:rsidRPr="0065587E">
        <w:rPr>
          <w:rFonts w:ascii="Times New Roman" w:hAnsi="Times New Roman" w:cs="Times New Roman"/>
          <w:b/>
          <w:sz w:val="32"/>
          <w:szCs w:val="32"/>
        </w:rPr>
        <w:t>CLASSES</w:t>
      </w:r>
    </w:p>
    <w:p w14:paraId="0919BED8" w14:textId="0B9D527D" w:rsidR="00144649" w:rsidRPr="0065587E" w:rsidRDefault="00EE5195" w:rsidP="00AC0950">
      <w:pPr>
        <w:pStyle w:val="NormalWeb"/>
        <w:numPr>
          <w:ilvl w:val="0"/>
          <w:numId w:val="1"/>
        </w:numPr>
        <w:spacing w:before="40" w:beforeAutospacing="0" w:after="0" w:afterAutospacing="0" w:line="360" w:lineRule="auto"/>
        <w:jc w:val="both"/>
        <w:textAlignment w:val="baseline"/>
        <w:rPr>
          <w:color w:val="000000"/>
        </w:rPr>
      </w:pPr>
      <w:r w:rsidRPr="0065587E">
        <w:rPr>
          <w:color w:val="000000"/>
        </w:rPr>
        <w:t>Agile Team Facilitation, International Consortium of Agile Certified Professional (</w:t>
      </w:r>
      <w:proofErr w:type="spellStart"/>
      <w:r w:rsidRPr="0065587E">
        <w:rPr>
          <w:color w:val="000000"/>
        </w:rPr>
        <w:t>ICAgile</w:t>
      </w:r>
      <w:proofErr w:type="spellEnd"/>
      <w:r w:rsidRPr="0065587E">
        <w:rPr>
          <w:color w:val="000000"/>
        </w:rPr>
        <w:t>)</w:t>
      </w:r>
    </w:p>
    <w:p w14:paraId="136C70E4" w14:textId="12799248" w:rsidR="006B1F9F" w:rsidRPr="0065587E" w:rsidRDefault="006B1F9F" w:rsidP="00AC0950">
      <w:pPr>
        <w:pStyle w:val="ListParagraph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587E">
        <w:rPr>
          <w:rFonts w:ascii="Times New Roman" w:eastAsia="Times New Roman" w:hAnsi="Times New Roman" w:cs="Times New Roman"/>
          <w:color w:val="0B101C"/>
          <w:sz w:val="24"/>
          <w:szCs w:val="24"/>
        </w:rPr>
        <w:t>Agile Requirements Foundations</w:t>
      </w:r>
      <w:r w:rsidRPr="0065587E">
        <w:rPr>
          <w:rFonts w:ascii="Times New Roman" w:eastAsia="Times New Roman" w:hAnsi="Times New Roman" w:cs="Times New Roman"/>
          <w:color w:val="0B101C"/>
          <w:sz w:val="24"/>
          <w:szCs w:val="24"/>
        </w:rPr>
        <w:t xml:space="preserve"> - PMI</w:t>
      </w:r>
    </w:p>
    <w:p w14:paraId="2D724D7E" w14:textId="0501D54E" w:rsidR="006B1F9F" w:rsidRPr="0065587E" w:rsidRDefault="006B1F9F" w:rsidP="00AC0950">
      <w:pPr>
        <w:pStyle w:val="NormalWeb"/>
        <w:numPr>
          <w:ilvl w:val="0"/>
          <w:numId w:val="1"/>
        </w:numPr>
        <w:spacing w:before="40" w:beforeAutospacing="0" w:after="0" w:afterAutospacing="0" w:line="360" w:lineRule="auto"/>
        <w:jc w:val="both"/>
        <w:textAlignment w:val="baseline"/>
        <w:rPr>
          <w:color w:val="000000"/>
        </w:rPr>
      </w:pPr>
      <w:r w:rsidRPr="0065587E">
        <w:rPr>
          <w:color w:val="000000"/>
        </w:rPr>
        <w:t>Business Analysis foundation – IIBA</w:t>
      </w:r>
    </w:p>
    <w:p w14:paraId="1775B3ED" w14:textId="39D77D9E" w:rsidR="006B1F9F" w:rsidRPr="0065587E" w:rsidRDefault="006B1F9F" w:rsidP="00AC0950">
      <w:pPr>
        <w:pStyle w:val="NormalWeb"/>
        <w:numPr>
          <w:ilvl w:val="0"/>
          <w:numId w:val="1"/>
        </w:numPr>
        <w:spacing w:before="40" w:beforeAutospacing="0" w:after="0" w:afterAutospacing="0" w:line="360" w:lineRule="auto"/>
        <w:jc w:val="both"/>
        <w:textAlignment w:val="baseline"/>
        <w:rPr>
          <w:color w:val="000000"/>
        </w:rPr>
      </w:pPr>
      <w:r w:rsidRPr="0065587E">
        <w:rPr>
          <w:color w:val="000000"/>
        </w:rPr>
        <w:t xml:space="preserve">Business Process Modeling – </w:t>
      </w:r>
      <w:proofErr w:type="spellStart"/>
      <w:r w:rsidRPr="0065587E">
        <w:rPr>
          <w:color w:val="000000"/>
        </w:rPr>
        <w:t>Linkedin</w:t>
      </w:r>
      <w:proofErr w:type="spellEnd"/>
      <w:r w:rsidRPr="0065587E">
        <w:rPr>
          <w:color w:val="000000"/>
        </w:rPr>
        <w:t xml:space="preserve"> </w:t>
      </w:r>
    </w:p>
    <w:p w14:paraId="1AFADC16" w14:textId="015DCD47" w:rsidR="006B1F9F" w:rsidRPr="0065587E" w:rsidRDefault="006B1F9F" w:rsidP="00AC0950">
      <w:pPr>
        <w:pStyle w:val="NormalWeb"/>
        <w:numPr>
          <w:ilvl w:val="0"/>
          <w:numId w:val="1"/>
        </w:numPr>
        <w:spacing w:before="40" w:beforeAutospacing="0" w:after="0" w:afterAutospacing="0" w:line="360" w:lineRule="auto"/>
        <w:jc w:val="both"/>
        <w:textAlignment w:val="baseline"/>
        <w:rPr>
          <w:color w:val="000000"/>
        </w:rPr>
      </w:pPr>
      <w:r w:rsidRPr="0065587E">
        <w:rPr>
          <w:color w:val="000000"/>
        </w:rPr>
        <w:t>Agile Masterclass – The Agile Coach LLC</w:t>
      </w:r>
    </w:p>
    <w:p w14:paraId="0C2BE457" w14:textId="013E0785" w:rsidR="006B1F9F" w:rsidRPr="0065587E" w:rsidRDefault="006B1F9F" w:rsidP="00AC0950">
      <w:pPr>
        <w:pStyle w:val="ListParagraph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587E">
        <w:rPr>
          <w:rFonts w:ascii="Times New Roman" w:eastAsia="Times New Roman" w:hAnsi="Times New Roman" w:cs="Times New Roman"/>
          <w:color w:val="0B101C"/>
          <w:sz w:val="24"/>
          <w:szCs w:val="24"/>
        </w:rPr>
        <w:t>Business Analyst and Project Manager Collaboration</w:t>
      </w:r>
      <w:r w:rsidRPr="0065587E">
        <w:rPr>
          <w:rFonts w:ascii="Times New Roman" w:eastAsia="Times New Roman" w:hAnsi="Times New Roman" w:cs="Times New Roman"/>
          <w:color w:val="0B101C"/>
          <w:sz w:val="24"/>
          <w:szCs w:val="24"/>
        </w:rPr>
        <w:t xml:space="preserve"> – (NASBA)</w:t>
      </w:r>
    </w:p>
    <w:p w14:paraId="43082615" w14:textId="66978689" w:rsidR="006B1F9F" w:rsidRPr="0065587E" w:rsidRDefault="006B1F9F" w:rsidP="00AC0950">
      <w:pPr>
        <w:pStyle w:val="ListParagraph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587E">
        <w:rPr>
          <w:rFonts w:ascii="Times New Roman" w:eastAsia="Times New Roman" w:hAnsi="Times New Roman" w:cs="Times New Roman"/>
          <w:color w:val="0B101C"/>
          <w:sz w:val="24"/>
          <w:szCs w:val="24"/>
        </w:rPr>
        <w:t>Business Analytics: Marketing Data</w:t>
      </w:r>
      <w:r w:rsidRPr="0065587E">
        <w:rPr>
          <w:rFonts w:ascii="Times New Roman" w:eastAsia="Times New Roman" w:hAnsi="Times New Roman" w:cs="Times New Roman"/>
          <w:color w:val="0B101C"/>
          <w:sz w:val="24"/>
          <w:szCs w:val="24"/>
        </w:rPr>
        <w:t xml:space="preserve"> - </w:t>
      </w:r>
      <w:proofErr w:type="spellStart"/>
      <w:r w:rsidRPr="0065587E">
        <w:rPr>
          <w:rFonts w:ascii="Times New Roman" w:eastAsia="Times New Roman" w:hAnsi="Times New Roman" w:cs="Times New Roman"/>
          <w:color w:val="0B101C"/>
          <w:sz w:val="24"/>
          <w:szCs w:val="24"/>
        </w:rPr>
        <w:t>Linkedin</w:t>
      </w:r>
      <w:proofErr w:type="spellEnd"/>
    </w:p>
    <w:p w14:paraId="5D857312" w14:textId="68217A6D" w:rsidR="006B1F9F" w:rsidRPr="0065587E" w:rsidRDefault="006B1F9F" w:rsidP="00AC0950">
      <w:pPr>
        <w:pStyle w:val="ListParagraph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587E">
        <w:rPr>
          <w:rFonts w:ascii="Times New Roman" w:eastAsia="Times New Roman" w:hAnsi="Times New Roman" w:cs="Times New Roman"/>
          <w:color w:val="0B101C"/>
          <w:sz w:val="24"/>
          <w:szCs w:val="24"/>
        </w:rPr>
        <w:t>Introduction to Macros and VBA</w:t>
      </w:r>
      <w:r w:rsidRPr="0065587E">
        <w:rPr>
          <w:rFonts w:ascii="Times New Roman" w:eastAsia="Times New Roman" w:hAnsi="Times New Roman" w:cs="Times New Roman"/>
          <w:color w:val="0B101C"/>
          <w:sz w:val="24"/>
          <w:szCs w:val="24"/>
        </w:rPr>
        <w:t xml:space="preserve"> – </w:t>
      </w:r>
      <w:proofErr w:type="spellStart"/>
      <w:r w:rsidRPr="0065587E">
        <w:rPr>
          <w:rFonts w:ascii="Times New Roman" w:eastAsia="Times New Roman" w:hAnsi="Times New Roman" w:cs="Times New Roman"/>
          <w:color w:val="0B101C"/>
          <w:sz w:val="24"/>
          <w:szCs w:val="24"/>
        </w:rPr>
        <w:t>Linkedin</w:t>
      </w:r>
      <w:proofErr w:type="spellEnd"/>
    </w:p>
    <w:p w14:paraId="676293B8" w14:textId="27C2EE91" w:rsidR="006B1F9F" w:rsidRPr="0065587E" w:rsidRDefault="006B1F9F" w:rsidP="00AC0950">
      <w:pPr>
        <w:pStyle w:val="ListParagraph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587E">
        <w:rPr>
          <w:rFonts w:ascii="Times New Roman" w:eastAsia="Times New Roman" w:hAnsi="Times New Roman" w:cs="Times New Roman"/>
          <w:color w:val="0B101C"/>
          <w:sz w:val="24"/>
          <w:szCs w:val="24"/>
        </w:rPr>
        <w:t>Mastering User Stories – The Agile Coach LLC</w:t>
      </w:r>
    </w:p>
    <w:p w14:paraId="363BF50B" w14:textId="618688E1" w:rsidR="006B1F9F" w:rsidRPr="0065587E" w:rsidRDefault="006B1F9F" w:rsidP="00AC0950">
      <w:pPr>
        <w:pStyle w:val="ListParagraph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587E">
        <w:rPr>
          <w:rFonts w:ascii="Times New Roman" w:eastAsia="Times New Roman" w:hAnsi="Times New Roman" w:cs="Times New Roman"/>
          <w:color w:val="0B101C"/>
          <w:sz w:val="24"/>
          <w:szCs w:val="24"/>
        </w:rPr>
        <w:t>Mastering in Strategy and Operation</w:t>
      </w:r>
      <w:r w:rsidRPr="0065587E">
        <w:rPr>
          <w:rFonts w:ascii="Times New Roman" w:eastAsia="Times New Roman" w:hAnsi="Times New Roman" w:cs="Times New Roman"/>
          <w:color w:val="0B101C"/>
          <w:sz w:val="24"/>
          <w:szCs w:val="24"/>
        </w:rPr>
        <w:t xml:space="preserve"> - IBMI</w:t>
      </w:r>
    </w:p>
    <w:p w14:paraId="0698C27C" w14:textId="76679466" w:rsidR="006B1F9F" w:rsidRPr="0065587E" w:rsidRDefault="006B1F9F" w:rsidP="0065587E">
      <w:pPr>
        <w:pStyle w:val="ListParagraph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150AA95" w14:textId="26589E27" w:rsidR="00144649" w:rsidRPr="0065587E" w:rsidRDefault="00144649" w:rsidP="0065587E">
      <w:pPr>
        <w:pStyle w:val="NoSpacing"/>
        <w:pBdr>
          <w:bottom w:val="single" w:sz="18" w:space="1" w:color="DBE5F1" w:themeColor="accent1" w:themeTint="33"/>
        </w:pBdr>
        <w:spacing w:before="40"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24FDD7C6" w14:textId="594DEDBF" w:rsidR="000537BA" w:rsidRPr="0065587E" w:rsidRDefault="003A5861" w:rsidP="0065587E">
      <w:pPr>
        <w:pStyle w:val="NoSpacing"/>
        <w:spacing w:before="8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5587E">
        <w:rPr>
          <w:rFonts w:ascii="Times New Roman" w:hAnsi="Times New Roman" w:cs="Times New Roman"/>
          <w:b/>
          <w:sz w:val="32"/>
          <w:szCs w:val="32"/>
        </w:rPr>
        <w:t xml:space="preserve"> PROFESSIONAL </w:t>
      </w:r>
      <w:r w:rsidR="006D25DF" w:rsidRPr="0065587E">
        <w:rPr>
          <w:rFonts w:ascii="Times New Roman" w:hAnsi="Times New Roman" w:cs="Times New Roman"/>
          <w:b/>
          <w:sz w:val="32"/>
          <w:szCs w:val="32"/>
        </w:rPr>
        <w:t>EXPERIENCE</w:t>
      </w:r>
    </w:p>
    <w:p w14:paraId="5A02CF00" w14:textId="77777777" w:rsidR="008B6A29" w:rsidRPr="0065587E" w:rsidRDefault="008B6A29" w:rsidP="0065587E">
      <w:pPr>
        <w:pStyle w:val="NoSpacing"/>
        <w:tabs>
          <w:tab w:val="right" w:pos="10080"/>
        </w:tabs>
        <w:spacing w:before="60" w:line="360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8B6A29" w:rsidRPr="0065587E" w:rsidSect="00BB5492">
          <w:headerReference w:type="default" r:id="rId10"/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14:paraId="0FEB4F16" w14:textId="77777777" w:rsidR="00EE5195" w:rsidRPr="0065587E" w:rsidRDefault="00EE5195" w:rsidP="0065587E">
      <w:pPr>
        <w:spacing w:before="0"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1C13031" w14:textId="347138C6" w:rsidR="00D67D8C" w:rsidRPr="0065587E" w:rsidRDefault="00D67D8C" w:rsidP="0065587E">
      <w:pPr>
        <w:spacing w:line="360" w:lineRule="auto"/>
        <w:rPr>
          <w:rFonts w:ascii="Times New Roman" w:hAnsi="Times New Roman" w:cs="Times New Roman"/>
          <w:color w:val="7A8599"/>
          <w:sz w:val="24"/>
          <w:szCs w:val="24"/>
        </w:rPr>
      </w:pPr>
      <w:r w:rsidRPr="0065587E">
        <w:rPr>
          <w:rFonts w:ascii="Times New Roman" w:hAnsi="Times New Roman" w:cs="Times New Roman"/>
          <w:b/>
          <w:bCs/>
          <w:sz w:val="24"/>
          <w:szCs w:val="24"/>
        </w:rPr>
        <w:t>Product Owner</w:t>
      </w:r>
      <w:r w:rsidRPr="0065587E">
        <w:rPr>
          <w:rFonts w:ascii="Times New Roman" w:hAnsi="Times New Roman" w:cs="Times New Roman"/>
          <w:sz w:val="24"/>
          <w:szCs w:val="24"/>
        </w:rPr>
        <w:t xml:space="preserve"> </w:t>
      </w:r>
      <w:r w:rsidRPr="0065587E">
        <w:rPr>
          <w:rFonts w:ascii="Times New Roman" w:hAnsi="Times New Roman" w:cs="Times New Roman"/>
          <w:sz w:val="24"/>
          <w:szCs w:val="24"/>
        </w:rPr>
        <w:tab/>
      </w:r>
      <w:r w:rsidRPr="0065587E">
        <w:rPr>
          <w:rFonts w:ascii="Times New Roman" w:hAnsi="Times New Roman" w:cs="Times New Roman"/>
          <w:sz w:val="24"/>
          <w:szCs w:val="24"/>
        </w:rPr>
        <w:tab/>
      </w:r>
      <w:r w:rsidRPr="0065587E">
        <w:rPr>
          <w:rFonts w:ascii="Times New Roman" w:hAnsi="Times New Roman" w:cs="Times New Roman"/>
          <w:sz w:val="24"/>
          <w:szCs w:val="24"/>
        </w:rPr>
        <w:tab/>
      </w:r>
      <w:r w:rsidRPr="0065587E">
        <w:rPr>
          <w:rFonts w:ascii="Times New Roman" w:hAnsi="Times New Roman" w:cs="Times New Roman"/>
          <w:sz w:val="24"/>
          <w:szCs w:val="24"/>
        </w:rPr>
        <w:tab/>
      </w:r>
      <w:r w:rsidRPr="0065587E">
        <w:rPr>
          <w:rFonts w:ascii="Times New Roman" w:hAnsi="Times New Roman" w:cs="Times New Roman"/>
          <w:sz w:val="24"/>
          <w:szCs w:val="24"/>
        </w:rPr>
        <w:tab/>
      </w:r>
      <w:r w:rsidRPr="0065587E">
        <w:rPr>
          <w:rFonts w:ascii="Times New Roman" w:hAnsi="Times New Roman" w:cs="Times New Roman"/>
          <w:sz w:val="24"/>
          <w:szCs w:val="24"/>
        </w:rPr>
        <w:tab/>
      </w:r>
      <w:r w:rsidRPr="0065587E">
        <w:rPr>
          <w:rFonts w:ascii="Times New Roman" w:hAnsi="Times New Roman" w:cs="Times New Roman"/>
          <w:sz w:val="24"/>
          <w:szCs w:val="24"/>
        </w:rPr>
        <w:tab/>
      </w:r>
      <w:r w:rsidRPr="0065587E">
        <w:rPr>
          <w:rFonts w:ascii="Times New Roman" w:hAnsi="Times New Roman" w:cs="Times New Roman"/>
          <w:sz w:val="24"/>
          <w:szCs w:val="24"/>
        </w:rPr>
        <w:tab/>
      </w:r>
      <w:r w:rsidRPr="0065587E">
        <w:rPr>
          <w:rFonts w:ascii="Times New Roman" w:hAnsi="Times New Roman" w:cs="Times New Roman"/>
          <w:sz w:val="24"/>
          <w:szCs w:val="24"/>
        </w:rPr>
        <w:tab/>
      </w:r>
      <w:r w:rsidRPr="0065587E">
        <w:rPr>
          <w:rFonts w:ascii="Times New Roman" w:hAnsi="Times New Roman" w:cs="Times New Roman"/>
          <w:color w:val="7A8599"/>
          <w:sz w:val="24"/>
          <w:szCs w:val="24"/>
        </w:rPr>
        <w:t>May 2020 — Present</w:t>
      </w:r>
      <w:r w:rsidRPr="0065587E">
        <w:rPr>
          <w:rFonts w:ascii="Times New Roman" w:hAnsi="Times New Roman" w:cs="Times New Roman"/>
          <w:color w:val="7A8599"/>
          <w:sz w:val="24"/>
          <w:szCs w:val="24"/>
        </w:rPr>
        <w:br/>
      </w:r>
      <w:proofErr w:type="spellStart"/>
      <w:r w:rsidRPr="0065587E">
        <w:rPr>
          <w:rFonts w:ascii="Times New Roman" w:hAnsi="Times New Roman" w:cs="Times New Roman"/>
          <w:i/>
          <w:iCs/>
          <w:sz w:val="24"/>
          <w:szCs w:val="24"/>
        </w:rPr>
        <w:t>HireWorks</w:t>
      </w:r>
      <w:proofErr w:type="spellEnd"/>
    </w:p>
    <w:p w14:paraId="34ECAD95" w14:textId="7D357FCA" w:rsidR="005935B3" w:rsidRPr="0065587E" w:rsidRDefault="005935B3" w:rsidP="00AC0950">
      <w:pPr>
        <w:numPr>
          <w:ilvl w:val="0"/>
          <w:numId w:val="10"/>
        </w:numPr>
        <w:spacing w:before="0" w:after="0" w:line="360" w:lineRule="auto"/>
        <w:textAlignment w:val="baseline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Managed relationships and communicated with the business owners, business stakeholders, software developers, and a wide range of project contributors.</w:t>
      </w:r>
    </w:p>
    <w:p w14:paraId="76CC0F22" w14:textId="6E03579E" w:rsidR="005935B3" w:rsidRPr="0065587E" w:rsidRDefault="005935B3" w:rsidP="00AC0950">
      <w:pPr>
        <w:numPr>
          <w:ilvl w:val="0"/>
          <w:numId w:val="10"/>
        </w:numPr>
        <w:spacing w:before="0" w:after="0" w:line="360" w:lineRule="auto"/>
        <w:textAlignment w:val="baseline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Assess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lue, developing cases, and prioritizing stories, epics, and themes to ensure work focuses on those with maximum value that are aligned with product strategy. </w:t>
      </w:r>
    </w:p>
    <w:p w14:paraId="0D6D7BAC" w14:textId="5A112AE7" w:rsidR="005935B3" w:rsidRPr="0065587E" w:rsidRDefault="005935B3" w:rsidP="00AC0950">
      <w:pPr>
        <w:numPr>
          <w:ilvl w:val="0"/>
          <w:numId w:val="10"/>
        </w:numPr>
        <w:spacing w:before="0" w:after="0" w:line="360" w:lineRule="auto"/>
        <w:textAlignment w:val="baseline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Ensur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 Product Backlog is visible, transparent, clear to all, and shows what the Scrum Team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will work on next.</w:t>
      </w:r>
    </w:p>
    <w:p w14:paraId="3C2E33C0" w14:textId="20743CEB" w:rsidR="005935B3" w:rsidRPr="0065587E" w:rsidRDefault="005935B3" w:rsidP="00AC0950">
      <w:pPr>
        <w:numPr>
          <w:ilvl w:val="0"/>
          <w:numId w:val="10"/>
        </w:numPr>
        <w:spacing w:before="0" w:after="0" w:line="360" w:lineRule="auto"/>
        <w:textAlignment w:val="baseline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Order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tems in the Product Backlog to best achieve goals and business vision.</w:t>
      </w:r>
    </w:p>
    <w:p w14:paraId="5384246A" w14:textId="2AABFFF4" w:rsidR="005935B3" w:rsidRPr="0065587E" w:rsidRDefault="005935B3" w:rsidP="00AC0950">
      <w:pPr>
        <w:numPr>
          <w:ilvl w:val="0"/>
          <w:numId w:val="10"/>
        </w:numPr>
        <w:spacing w:before="0" w:after="0" w:line="360" w:lineRule="auto"/>
        <w:textAlignment w:val="baseline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Optimiz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value of the work the Development Team performs.</w:t>
      </w:r>
    </w:p>
    <w:p w14:paraId="0F75E448" w14:textId="711ED0A5" w:rsidR="005935B3" w:rsidRPr="0065587E" w:rsidRDefault="005935B3" w:rsidP="00AC0950">
      <w:pPr>
        <w:numPr>
          <w:ilvl w:val="0"/>
          <w:numId w:val="10"/>
        </w:numPr>
        <w:spacing w:before="0" w:after="0" w:line="360" w:lineRule="auto"/>
        <w:textAlignment w:val="baseline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Ensur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Development Team understands items in the Product Backlog to the level needed.</w:t>
      </w:r>
    </w:p>
    <w:p w14:paraId="262BE029" w14:textId="77777777" w:rsidR="005935B3" w:rsidRPr="0065587E" w:rsidRDefault="005935B3" w:rsidP="00AC0950">
      <w:pPr>
        <w:numPr>
          <w:ilvl w:val="0"/>
          <w:numId w:val="10"/>
        </w:numPr>
        <w:spacing w:before="0" w:after="0" w:line="360" w:lineRule="auto"/>
        <w:textAlignment w:val="baseline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Communicat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gularly with all stakeholders including sales, marketing, customer service, and company leadership.</w:t>
      </w:r>
    </w:p>
    <w:p w14:paraId="12E82666" w14:textId="074611F7" w:rsidR="00D67D8C" w:rsidRPr="0065587E" w:rsidRDefault="00D67D8C" w:rsidP="00AC0950">
      <w:pPr>
        <w:numPr>
          <w:ilvl w:val="0"/>
          <w:numId w:val="10"/>
        </w:numPr>
        <w:spacing w:before="0" w:after="0" w:line="360" w:lineRule="auto"/>
        <w:textAlignment w:val="baseline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Led daily stand up meetings with development team to track progress and even capturing impediments of team members and assisted them in removing impediments.</w:t>
      </w:r>
    </w:p>
    <w:p w14:paraId="40E82DC3" w14:textId="77777777" w:rsidR="005935B3" w:rsidRPr="0065587E" w:rsidRDefault="00D67D8C" w:rsidP="00AC0950">
      <w:pPr>
        <w:pStyle w:val="NormalWeb"/>
        <w:numPr>
          <w:ilvl w:val="0"/>
          <w:numId w:val="10"/>
        </w:numPr>
        <w:spacing w:before="0" w:beforeAutospacing="0" w:after="80" w:afterAutospacing="0" w:line="360" w:lineRule="auto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 xml:space="preserve">Protected development team from outside distractions, impediments or team conflicts </w:t>
      </w:r>
    </w:p>
    <w:p w14:paraId="34187D48" w14:textId="16F51A2B" w:rsidR="00D67D8C" w:rsidRPr="0065587E" w:rsidRDefault="005935B3" w:rsidP="00AC0950">
      <w:pPr>
        <w:pStyle w:val="NormalWeb"/>
        <w:numPr>
          <w:ilvl w:val="0"/>
          <w:numId w:val="10"/>
        </w:numPr>
        <w:spacing w:before="0" w:beforeAutospacing="0" w:after="80" w:afterAutospacing="0" w:line="360" w:lineRule="auto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>P</w:t>
      </w:r>
      <w:r w:rsidR="00D67D8C" w:rsidRPr="0065587E">
        <w:rPr>
          <w:color w:val="000000" w:themeColor="text1"/>
        </w:rPr>
        <w:t>rioritiz</w:t>
      </w:r>
      <w:r w:rsidRPr="0065587E">
        <w:rPr>
          <w:color w:val="000000" w:themeColor="text1"/>
        </w:rPr>
        <w:t>ed</w:t>
      </w:r>
      <w:r w:rsidR="00D67D8C" w:rsidRPr="0065587E">
        <w:rPr>
          <w:color w:val="000000" w:themeColor="text1"/>
        </w:rPr>
        <w:t xml:space="preserve"> resolution of defect/bugs as major initiatives while maintaining focus on product backlog.</w:t>
      </w:r>
    </w:p>
    <w:p w14:paraId="2A8B15B0" w14:textId="656C7834" w:rsidR="00D67D8C" w:rsidRPr="0065587E" w:rsidRDefault="00D67D8C" w:rsidP="00AC0950">
      <w:pPr>
        <w:pStyle w:val="NormalWeb"/>
        <w:numPr>
          <w:ilvl w:val="0"/>
          <w:numId w:val="10"/>
        </w:numPr>
        <w:spacing w:before="0" w:beforeAutospacing="0" w:after="80" w:afterAutospacing="0" w:line="360" w:lineRule="auto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 xml:space="preserve">Led sprint planning meeting with development team to </w:t>
      </w:r>
      <w:r w:rsidR="005935B3" w:rsidRPr="0065587E">
        <w:rPr>
          <w:color w:val="000000" w:themeColor="text1"/>
        </w:rPr>
        <w:t>prioritized</w:t>
      </w:r>
      <w:r w:rsidRPr="0065587E">
        <w:rPr>
          <w:color w:val="000000" w:themeColor="text1"/>
        </w:rPr>
        <w:t xml:space="preserve"> user stories on the sprint according to the Roadmap.</w:t>
      </w:r>
    </w:p>
    <w:p w14:paraId="7B4A7BDB" w14:textId="77777777" w:rsidR="005935B3" w:rsidRPr="0065587E" w:rsidRDefault="00D67D8C" w:rsidP="00AC0950">
      <w:pPr>
        <w:pStyle w:val="NormalWeb"/>
        <w:numPr>
          <w:ilvl w:val="0"/>
          <w:numId w:val="10"/>
        </w:numPr>
        <w:spacing w:before="0" w:beforeAutospacing="0" w:after="80" w:afterAutospacing="0" w:line="360" w:lineRule="auto"/>
        <w:textAlignment w:val="baseline"/>
        <w:rPr>
          <w:color w:val="3C3E43"/>
        </w:rPr>
      </w:pPr>
      <w:r w:rsidRPr="0065587E">
        <w:rPr>
          <w:color w:val="000000" w:themeColor="text1"/>
        </w:rPr>
        <w:t>Worked with Development team to understand complex structured business needs and create user stories to understand business solutions.</w:t>
      </w:r>
    </w:p>
    <w:p w14:paraId="60C3FF67" w14:textId="322CC9E7" w:rsidR="005B0548" w:rsidRPr="0065587E" w:rsidRDefault="005B0548" w:rsidP="00AC0950">
      <w:pPr>
        <w:pStyle w:val="NormalWeb"/>
        <w:numPr>
          <w:ilvl w:val="0"/>
          <w:numId w:val="10"/>
        </w:numPr>
        <w:spacing w:before="0" w:beforeAutospacing="0" w:after="80" w:afterAutospacing="0" w:line="360" w:lineRule="auto"/>
        <w:textAlignment w:val="baseline"/>
        <w:rPr>
          <w:color w:val="3C3E43"/>
        </w:rPr>
      </w:pPr>
      <w:r w:rsidRPr="0065587E">
        <w:rPr>
          <w:color w:val="000000"/>
        </w:rPr>
        <w:t>Created user stories in JIRA and created and managed the task associated with the respective user story by being in regular communication with the development team. </w:t>
      </w:r>
    </w:p>
    <w:p w14:paraId="2308278A" w14:textId="0B17D8BA" w:rsidR="009D3E7B" w:rsidRPr="0065587E" w:rsidRDefault="005B0548" w:rsidP="00AC0950">
      <w:pPr>
        <w:pStyle w:val="NormalWeb"/>
        <w:numPr>
          <w:ilvl w:val="0"/>
          <w:numId w:val="10"/>
        </w:numPr>
        <w:spacing w:before="0" w:beforeAutospacing="0" w:afterAutospacing="0" w:line="360" w:lineRule="auto"/>
        <w:textAlignment w:val="baseline"/>
        <w:rPr>
          <w:color w:val="000000"/>
        </w:rPr>
      </w:pPr>
      <w:r w:rsidRPr="0065587E">
        <w:rPr>
          <w:color w:val="000000"/>
        </w:rPr>
        <w:t xml:space="preserve">Worked with the product manager to create detail wireframes for the website pages using </w:t>
      </w:r>
      <w:r w:rsidR="003F6A68" w:rsidRPr="0065587E">
        <w:rPr>
          <w:color w:val="000000"/>
        </w:rPr>
        <w:t>Lucid chart</w:t>
      </w:r>
      <w:r w:rsidRPr="0065587E">
        <w:rPr>
          <w:color w:val="000000"/>
        </w:rPr>
        <w:t xml:space="preserve"> &amp; Balsamiq</w:t>
      </w:r>
    </w:p>
    <w:p w14:paraId="73F5CE06" w14:textId="1B758A89" w:rsidR="009D3E7B" w:rsidRPr="0065587E" w:rsidRDefault="003F6A68" w:rsidP="00AC0950">
      <w:pPr>
        <w:pStyle w:val="NormalWeb"/>
        <w:numPr>
          <w:ilvl w:val="0"/>
          <w:numId w:val="10"/>
        </w:numPr>
        <w:spacing w:before="0" w:beforeAutospacing="0" w:after="0" w:afterAutospacing="0" w:line="360" w:lineRule="auto"/>
        <w:textAlignment w:val="baseline"/>
        <w:rPr>
          <w:color w:val="000000"/>
        </w:rPr>
      </w:pPr>
      <w:r w:rsidRPr="0065587E">
        <w:rPr>
          <w:color w:val="000000"/>
        </w:rPr>
        <w:t>Be present for the team, empowering team members and fostering an inclusive team culture.</w:t>
      </w:r>
    </w:p>
    <w:p w14:paraId="07507C1F" w14:textId="1301BDC3" w:rsidR="007C03A6" w:rsidRPr="0065587E" w:rsidRDefault="007C03A6" w:rsidP="0065587E">
      <w:pPr>
        <w:pStyle w:val="NormalWeb"/>
        <w:spacing w:before="0" w:beforeAutospacing="0" w:after="0" w:afterAutospacing="0" w:line="360" w:lineRule="auto"/>
        <w:ind w:left="720"/>
        <w:textAlignment w:val="baseline"/>
        <w:rPr>
          <w:color w:val="000000"/>
          <w:sz w:val="22"/>
          <w:szCs w:val="22"/>
        </w:rPr>
      </w:pPr>
    </w:p>
    <w:p w14:paraId="44D9AA5F" w14:textId="77777777" w:rsidR="0065587E" w:rsidRPr="0065587E" w:rsidRDefault="0065587E" w:rsidP="0065587E">
      <w:pPr>
        <w:pStyle w:val="NormalWeb"/>
        <w:spacing w:before="0" w:beforeAutospacing="0" w:after="0" w:afterAutospacing="0" w:line="360" w:lineRule="auto"/>
        <w:ind w:left="720"/>
        <w:textAlignment w:val="baseline"/>
        <w:rPr>
          <w:color w:val="000000"/>
          <w:sz w:val="22"/>
          <w:szCs w:val="22"/>
        </w:rPr>
      </w:pPr>
    </w:p>
    <w:p w14:paraId="48692A76" w14:textId="4D403B0F" w:rsidR="005935B3" w:rsidRPr="0065587E" w:rsidRDefault="005935B3" w:rsidP="0065587E">
      <w:pPr>
        <w:pStyle w:val="NormalWeb"/>
        <w:spacing w:before="0" w:beforeAutospacing="0" w:after="140" w:afterAutospacing="0" w:line="360" w:lineRule="auto"/>
      </w:pPr>
      <w:r w:rsidRPr="0065587E">
        <w:rPr>
          <w:b/>
          <w:bCs/>
        </w:rPr>
        <w:t xml:space="preserve">Agile Business Analyst </w:t>
      </w:r>
      <w:r w:rsidRPr="0065587E">
        <w:rPr>
          <w:b/>
          <w:bCs/>
        </w:rPr>
        <w:tab/>
      </w:r>
      <w:r w:rsidRPr="0065587E">
        <w:rPr>
          <w:b/>
          <w:bCs/>
        </w:rPr>
        <w:tab/>
      </w:r>
      <w:r w:rsidRPr="0065587E">
        <w:tab/>
      </w:r>
      <w:r w:rsidRPr="0065587E">
        <w:tab/>
      </w:r>
      <w:r w:rsidRPr="0065587E">
        <w:tab/>
      </w:r>
      <w:r w:rsidRPr="0065587E">
        <w:tab/>
      </w:r>
      <w:r w:rsidRPr="0065587E">
        <w:tab/>
      </w:r>
      <w:r w:rsidR="0065587E" w:rsidRPr="0065587E">
        <w:rPr>
          <w:color w:val="7A8599"/>
        </w:rPr>
        <w:t>March 2019</w:t>
      </w:r>
      <w:r w:rsidRPr="0065587E">
        <w:rPr>
          <w:color w:val="7A8599"/>
        </w:rPr>
        <w:t xml:space="preserve"> — May 2020</w:t>
      </w:r>
      <w:r w:rsidRPr="0065587E">
        <w:t xml:space="preserve"> </w:t>
      </w:r>
      <w:proofErr w:type="spellStart"/>
      <w:r w:rsidRPr="0065587E">
        <w:rPr>
          <w:i/>
          <w:iCs/>
        </w:rPr>
        <w:t>HireWorks</w:t>
      </w:r>
      <w:proofErr w:type="spellEnd"/>
    </w:p>
    <w:p w14:paraId="532B661B" w14:textId="77777777" w:rsidR="005935B3" w:rsidRPr="0065587E" w:rsidRDefault="005935B3" w:rsidP="00AC0950">
      <w:pPr>
        <w:pStyle w:val="NormalWeb"/>
        <w:numPr>
          <w:ilvl w:val="0"/>
          <w:numId w:val="11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>Successfully gathered business and functional requirements by interviewing all actors/stakeholders.</w:t>
      </w:r>
    </w:p>
    <w:p w14:paraId="42F8F0BA" w14:textId="77777777" w:rsidR="005935B3" w:rsidRPr="0065587E" w:rsidRDefault="005935B3" w:rsidP="00AC0950">
      <w:pPr>
        <w:pStyle w:val="NormalWeb"/>
        <w:numPr>
          <w:ilvl w:val="0"/>
          <w:numId w:val="12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>Worked with other business team members and Co-founder of the company to dig in requirements needed for customer demands.</w:t>
      </w:r>
    </w:p>
    <w:p w14:paraId="75426BC1" w14:textId="77777777" w:rsidR="0065587E" w:rsidRPr="0065587E" w:rsidRDefault="005935B3" w:rsidP="00AC0950">
      <w:pPr>
        <w:pStyle w:val="NormalWeb"/>
        <w:numPr>
          <w:ilvl w:val="0"/>
          <w:numId w:val="13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 xml:space="preserve">Created user stories by collaborating with Scrum master and Web development team. </w:t>
      </w:r>
    </w:p>
    <w:p w14:paraId="6E7631C2" w14:textId="77777777" w:rsidR="0065587E" w:rsidRPr="0065587E" w:rsidRDefault="005935B3" w:rsidP="00AC0950">
      <w:pPr>
        <w:pStyle w:val="NormalWeb"/>
        <w:numPr>
          <w:ilvl w:val="0"/>
          <w:numId w:val="14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 xml:space="preserve">Actively worked with development team to overcome shortcoming and prioritizing incorporation of </w:t>
      </w:r>
      <w:r w:rsidR="0065587E" w:rsidRPr="0065587E">
        <w:rPr>
          <w:color w:val="000000" w:themeColor="text1"/>
        </w:rPr>
        <w:t>forward-looking</w:t>
      </w:r>
      <w:r w:rsidRPr="0065587E">
        <w:rPr>
          <w:color w:val="000000" w:themeColor="text1"/>
        </w:rPr>
        <w:t xml:space="preserve"> feedback.</w:t>
      </w:r>
    </w:p>
    <w:p w14:paraId="560EA6A4" w14:textId="77777777" w:rsidR="0065587E" w:rsidRPr="0065587E" w:rsidRDefault="003F6A68" w:rsidP="00AC0950">
      <w:pPr>
        <w:pStyle w:val="NormalWeb"/>
        <w:numPr>
          <w:ilvl w:val="0"/>
          <w:numId w:val="14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>Acted as subject-matter expert for the development team. </w:t>
      </w:r>
    </w:p>
    <w:p w14:paraId="61406ADF" w14:textId="77777777" w:rsidR="0065587E" w:rsidRPr="0065587E" w:rsidRDefault="003F6A68" w:rsidP="00AC0950">
      <w:pPr>
        <w:pStyle w:val="NormalWeb"/>
        <w:numPr>
          <w:ilvl w:val="0"/>
          <w:numId w:val="14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>Documented business and non-functional requirements through a variety of techniques including user stories, use cases, story maps, data modeling, process flow modeling, screen mockups, report mockups etc. </w:t>
      </w:r>
    </w:p>
    <w:p w14:paraId="2588D6EC" w14:textId="77777777" w:rsidR="0065587E" w:rsidRPr="0065587E" w:rsidRDefault="003F6A68" w:rsidP="00AC0950">
      <w:pPr>
        <w:pStyle w:val="NormalWeb"/>
        <w:numPr>
          <w:ilvl w:val="0"/>
          <w:numId w:val="14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>Conducted QA testing to ensure product meets requirements.</w:t>
      </w:r>
    </w:p>
    <w:p w14:paraId="5382C3E2" w14:textId="77777777" w:rsidR="0065587E" w:rsidRPr="0065587E" w:rsidRDefault="003F6A68" w:rsidP="00AC0950">
      <w:pPr>
        <w:pStyle w:val="NormalWeb"/>
        <w:numPr>
          <w:ilvl w:val="0"/>
          <w:numId w:val="14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>Assisted Scrum Master and manager with communication to stakeholders and management. Acted Scrum Master when needed, organizing daily standup and retrospectives.</w:t>
      </w:r>
    </w:p>
    <w:p w14:paraId="6FBD41AD" w14:textId="77777777" w:rsidR="0065587E" w:rsidRPr="0065587E" w:rsidRDefault="005B0548" w:rsidP="00AC0950">
      <w:pPr>
        <w:pStyle w:val="NormalWeb"/>
        <w:numPr>
          <w:ilvl w:val="0"/>
          <w:numId w:val="14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>Created user stories in JIRA and created and managed the task associated with the respective user story by being in regular communication with the development team. </w:t>
      </w:r>
    </w:p>
    <w:p w14:paraId="3F7FD657" w14:textId="77777777" w:rsidR="0065587E" w:rsidRPr="0065587E" w:rsidRDefault="005B0548" w:rsidP="00AC0950">
      <w:pPr>
        <w:pStyle w:val="NormalWeb"/>
        <w:numPr>
          <w:ilvl w:val="0"/>
          <w:numId w:val="14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 xml:space="preserve">Worked with the product owner to create detail wireframes for the website pages using </w:t>
      </w:r>
      <w:r w:rsidR="00F20651" w:rsidRPr="0065587E">
        <w:rPr>
          <w:color w:val="000000" w:themeColor="text1"/>
        </w:rPr>
        <w:t>Lucid chart</w:t>
      </w:r>
      <w:r w:rsidRPr="0065587E">
        <w:rPr>
          <w:color w:val="000000" w:themeColor="text1"/>
        </w:rPr>
        <w:t xml:space="preserve"> &amp; Balsamiq</w:t>
      </w:r>
    </w:p>
    <w:p w14:paraId="4D39DD4F" w14:textId="77777777" w:rsidR="0065587E" w:rsidRPr="0065587E" w:rsidRDefault="005B0548" w:rsidP="00AC0950">
      <w:pPr>
        <w:pStyle w:val="NormalWeb"/>
        <w:numPr>
          <w:ilvl w:val="0"/>
          <w:numId w:val="14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>Defined solid acceptance criteria to the user story and helped QA to write test cases.</w:t>
      </w:r>
    </w:p>
    <w:p w14:paraId="18BA5DC9" w14:textId="52777E6C" w:rsidR="0065587E" w:rsidRPr="0065587E" w:rsidRDefault="0065587E" w:rsidP="00AC0950">
      <w:pPr>
        <w:pStyle w:val="NormalWeb"/>
        <w:numPr>
          <w:ilvl w:val="0"/>
          <w:numId w:val="14"/>
        </w:numPr>
        <w:spacing w:before="0" w:beforeAutospacing="0" w:after="80" w:afterAutospacing="0" w:line="360" w:lineRule="auto"/>
        <w:ind w:left="580"/>
        <w:textAlignment w:val="baseline"/>
        <w:rPr>
          <w:color w:val="000000" w:themeColor="text1"/>
        </w:rPr>
      </w:pPr>
      <w:r w:rsidRPr="0065587E">
        <w:rPr>
          <w:color w:val="000000" w:themeColor="text1"/>
        </w:rPr>
        <w:t>Acted as a liaison between development team, stakeholders and Scrum master to maintain requirements and determine user needs.</w:t>
      </w:r>
    </w:p>
    <w:p w14:paraId="44A657CC" w14:textId="3FEC0501" w:rsidR="0065587E" w:rsidRPr="0065587E" w:rsidRDefault="0065587E" w:rsidP="0065587E">
      <w:pPr>
        <w:spacing w:line="360" w:lineRule="auto"/>
        <w:rPr>
          <w:rFonts w:ascii="Times New Roman" w:hAnsi="Times New Roman" w:cs="Times New Roman"/>
        </w:rPr>
      </w:pPr>
    </w:p>
    <w:p w14:paraId="2AF22A5E" w14:textId="79B82DDF" w:rsidR="0065587E" w:rsidRPr="0065587E" w:rsidRDefault="0065587E" w:rsidP="0065587E">
      <w:pPr>
        <w:spacing w:line="360" w:lineRule="auto"/>
        <w:rPr>
          <w:rFonts w:ascii="Times New Roman" w:hAnsi="Times New Roman" w:cs="Times New Roman"/>
          <w:color w:val="7A8599"/>
          <w:sz w:val="24"/>
          <w:szCs w:val="24"/>
        </w:rPr>
      </w:pPr>
      <w:r w:rsidRPr="0065587E">
        <w:rPr>
          <w:rFonts w:ascii="Times New Roman" w:hAnsi="Times New Roman" w:cs="Times New Roman"/>
          <w:b/>
          <w:bCs/>
          <w:color w:val="0B101C"/>
          <w:sz w:val="24"/>
          <w:szCs w:val="24"/>
        </w:rPr>
        <w:t>Business Service Analyst</w:t>
      </w:r>
      <w:r w:rsidRPr="0065587E">
        <w:rPr>
          <w:rFonts w:ascii="Times New Roman" w:hAnsi="Times New Roman" w:cs="Times New Roman"/>
          <w:color w:val="0B101C"/>
          <w:sz w:val="24"/>
          <w:szCs w:val="24"/>
        </w:rPr>
        <w:tab/>
      </w:r>
      <w:r w:rsidRPr="0065587E">
        <w:rPr>
          <w:rFonts w:ascii="Times New Roman" w:hAnsi="Times New Roman" w:cs="Times New Roman"/>
          <w:color w:val="0B101C"/>
          <w:sz w:val="24"/>
          <w:szCs w:val="24"/>
        </w:rPr>
        <w:tab/>
      </w:r>
      <w:r w:rsidRPr="0065587E">
        <w:rPr>
          <w:rFonts w:ascii="Times New Roman" w:hAnsi="Times New Roman" w:cs="Times New Roman"/>
          <w:color w:val="0B101C"/>
          <w:sz w:val="24"/>
          <w:szCs w:val="24"/>
        </w:rPr>
        <w:tab/>
      </w:r>
      <w:r w:rsidRPr="0065587E">
        <w:rPr>
          <w:rFonts w:ascii="Times New Roman" w:hAnsi="Times New Roman" w:cs="Times New Roman"/>
          <w:color w:val="0B101C"/>
          <w:sz w:val="24"/>
          <w:szCs w:val="24"/>
        </w:rPr>
        <w:tab/>
      </w:r>
      <w:r w:rsidRPr="0065587E">
        <w:rPr>
          <w:rFonts w:ascii="Times New Roman" w:hAnsi="Times New Roman" w:cs="Times New Roman"/>
          <w:color w:val="0B101C"/>
          <w:sz w:val="24"/>
          <w:szCs w:val="24"/>
        </w:rPr>
        <w:tab/>
      </w:r>
      <w:r w:rsidRPr="0065587E">
        <w:rPr>
          <w:rFonts w:ascii="Times New Roman" w:hAnsi="Times New Roman" w:cs="Times New Roman"/>
          <w:color w:val="0B101C"/>
          <w:sz w:val="24"/>
          <w:szCs w:val="24"/>
        </w:rPr>
        <w:tab/>
      </w:r>
      <w:r w:rsidRPr="0065587E">
        <w:rPr>
          <w:rFonts w:ascii="Times New Roman" w:hAnsi="Times New Roman" w:cs="Times New Roman"/>
          <w:color w:val="0B101C"/>
          <w:sz w:val="24"/>
          <w:szCs w:val="24"/>
        </w:rPr>
        <w:tab/>
      </w:r>
      <w:r w:rsidRPr="0065587E">
        <w:rPr>
          <w:rFonts w:ascii="Times New Roman" w:hAnsi="Times New Roman" w:cs="Times New Roman"/>
          <w:color w:val="7A8599"/>
          <w:sz w:val="24"/>
          <w:szCs w:val="24"/>
        </w:rPr>
        <w:t>July 2018 — March 2019</w:t>
      </w:r>
      <w:r w:rsidRPr="0065587E">
        <w:rPr>
          <w:rFonts w:ascii="Times New Roman" w:hAnsi="Times New Roman" w:cs="Times New Roman"/>
          <w:color w:val="7A8599"/>
          <w:sz w:val="24"/>
          <w:szCs w:val="24"/>
        </w:rPr>
        <w:br/>
      </w:r>
      <w:r w:rsidRPr="0065587E">
        <w:rPr>
          <w:rFonts w:ascii="Times New Roman" w:hAnsi="Times New Roman" w:cs="Times New Roman"/>
          <w:i/>
          <w:iCs/>
          <w:color w:val="0B101C"/>
          <w:sz w:val="24"/>
          <w:szCs w:val="24"/>
        </w:rPr>
        <w:t>Compass Group</w:t>
      </w:r>
    </w:p>
    <w:p w14:paraId="483C03DF" w14:textId="753BF4F9" w:rsidR="0065587E" w:rsidRPr="0065587E" w:rsidRDefault="0065587E" w:rsidP="00AC0950">
      <w:pPr>
        <w:pStyle w:val="NormalWeb"/>
        <w:numPr>
          <w:ilvl w:val="0"/>
          <w:numId w:val="15"/>
        </w:numPr>
        <w:spacing w:before="0" w:beforeAutospacing="0" w:after="80" w:afterAutospacing="0" w:line="360" w:lineRule="auto"/>
        <w:ind w:left="580"/>
        <w:textAlignment w:val="baseline"/>
        <w:rPr>
          <w:color w:val="3C3E43"/>
        </w:rPr>
      </w:pPr>
      <w:r w:rsidRPr="0065587E">
        <w:rPr>
          <w:color w:val="3C3E43"/>
        </w:rPr>
        <w:lastRenderedPageBreak/>
        <w:t>Analyz</w:t>
      </w:r>
      <w:r w:rsidRPr="0065587E">
        <w:rPr>
          <w:color w:val="3C3E43"/>
        </w:rPr>
        <w:t xml:space="preserve">ed </w:t>
      </w:r>
      <w:r w:rsidRPr="0065587E">
        <w:rPr>
          <w:color w:val="3C3E43"/>
        </w:rPr>
        <w:t>customer service department's operations and provided recommendations to improve productivity and customer satisfaction.</w:t>
      </w:r>
    </w:p>
    <w:p w14:paraId="416D4E97" w14:textId="5CCA5F32" w:rsidR="0065587E" w:rsidRPr="0065587E" w:rsidRDefault="0065587E" w:rsidP="00AC0950">
      <w:pPr>
        <w:pStyle w:val="NormalWeb"/>
        <w:numPr>
          <w:ilvl w:val="0"/>
          <w:numId w:val="16"/>
        </w:numPr>
        <w:spacing w:before="0" w:beforeAutospacing="0" w:after="80" w:afterAutospacing="0" w:line="360" w:lineRule="auto"/>
        <w:ind w:left="580"/>
        <w:textAlignment w:val="baseline"/>
        <w:rPr>
          <w:color w:val="3C3E43"/>
        </w:rPr>
      </w:pPr>
      <w:r w:rsidRPr="0065587E">
        <w:rPr>
          <w:color w:val="3C3E43"/>
        </w:rPr>
        <w:t>Us</w:t>
      </w:r>
      <w:r w:rsidRPr="0065587E">
        <w:rPr>
          <w:color w:val="3C3E43"/>
        </w:rPr>
        <w:t>ed</w:t>
      </w:r>
      <w:r w:rsidRPr="0065587E">
        <w:rPr>
          <w:color w:val="3C3E43"/>
        </w:rPr>
        <w:t xml:space="preserve"> various data such as customer satisfaction report, surveys and complaint logs to represent status graphically.</w:t>
      </w:r>
    </w:p>
    <w:p w14:paraId="196CC2C3" w14:textId="0CED4A82" w:rsidR="0065587E" w:rsidRPr="0065587E" w:rsidRDefault="0065587E" w:rsidP="00AC0950">
      <w:pPr>
        <w:pStyle w:val="NormalWeb"/>
        <w:numPr>
          <w:ilvl w:val="0"/>
          <w:numId w:val="17"/>
        </w:numPr>
        <w:spacing w:before="0" w:beforeAutospacing="0" w:after="80" w:afterAutospacing="0" w:line="360" w:lineRule="auto"/>
        <w:ind w:left="580"/>
        <w:textAlignment w:val="baseline"/>
        <w:rPr>
          <w:color w:val="3C3E43"/>
        </w:rPr>
      </w:pPr>
      <w:r w:rsidRPr="0065587E">
        <w:rPr>
          <w:color w:val="3C3E43"/>
        </w:rPr>
        <w:t xml:space="preserve">Worked with </w:t>
      </w:r>
      <w:r w:rsidRPr="0065587E">
        <w:rPr>
          <w:color w:val="3C3E43"/>
        </w:rPr>
        <w:t xml:space="preserve">a </w:t>
      </w:r>
      <w:r w:rsidRPr="0065587E">
        <w:rPr>
          <w:color w:val="3C3E43"/>
        </w:rPr>
        <w:t>team to define Planning stage of Project Life Cycle, scope communication, resources, risk and quality management. </w:t>
      </w:r>
    </w:p>
    <w:p w14:paraId="7C786663" w14:textId="77777777" w:rsidR="0065587E" w:rsidRPr="0065587E" w:rsidRDefault="0065587E" w:rsidP="00AC0950">
      <w:pPr>
        <w:pStyle w:val="NormalWeb"/>
        <w:numPr>
          <w:ilvl w:val="0"/>
          <w:numId w:val="18"/>
        </w:numPr>
        <w:spacing w:before="0" w:beforeAutospacing="0" w:after="80" w:afterAutospacing="0" w:line="360" w:lineRule="auto"/>
        <w:ind w:left="580"/>
        <w:textAlignment w:val="baseline"/>
        <w:rPr>
          <w:color w:val="3C3E43"/>
        </w:rPr>
      </w:pPr>
      <w:r w:rsidRPr="0065587E">
        <w:rPr>
          <w:color w:val="3C3E43"/>
        </w:rPr>
        <w:t>Responsible for optimizing business performance to help achieve company goals.</w:t>
      </w:r>
    </w:p>
    <w:p w14:paraId="31FCE2F8" w14:textId="77777777" w:rsidR="0065587E" w:rsidRPr="0065587E" w:rsidRDefault="0065587E" w:rsidP="00AC0950">
      <w:pPr>
        <w:pStyle w:val="NormalWeb"/>
        <w:numPr>
          <w:ilvl w:val="0"/>
          <w:numId w:val="19"/>
        </w:numPr>
        <w:spacing w:before="0" w:beforeAutospacing="0" w:after="80" w:afterAutospacing="0" w:line="360" w:lineRule="auto"/>
        <w:ind w:left="580"/>
        <w:textAlignment w:val="baseline"/>
        <w:rPr>
          <w:color w:val="3C3E43"/>
        </w:rPr>
      </w:pPr>
      <w:r w:rsidRPr="0065587E">
        <w:rPr>
          <w:color w:val="3C3E43"/>
        </w:rPr>
        <w:t>Responsible for organizing and analyzing data from the given data sources, recommended on the latest sales and presented improvements to support retail.</w:t>
      </w:r>
    </w:p>
    <w:p w14:paraId="4D9C1970" w14:textId="77777777" w:rsidR="0065587E" w:rsidRPr="0065587E" w:rsidRDefault="0065587E" w:rsidP="00AC0950">
      <w:pPr>
        <w:pStyle w:val="NormalWeb"/>
        <w:numPr>
          <w:ilvl w:val="0"/>
          <w:numId w:val="20"/>
        </w:numPr>
        <w:spacing w:before="0" w:beforeAutospacing="0" w:after="80" w:afterAutospacing="0" w:line="360" w:lineRule="auto"/>
        <w:ind w:left="580"/>
        <w:textAlignment w:val="baseline"/>
        <w:rPr>
          <w:color w:val="3C3E43"/>
        </w:rPr>
      </w:pPr>
      <w:r w:rsidRPr="0065587E">
        <w:rPr>
          <w:color w:val="3C3E43"/>
        </w:rPr>
        <w:t>Worked closely with subject matter experts, marketing and management teams to develop and implement plans.</w:t>
      </w:r>
    </w:p>
    <w:p w14:paraId="7888B341" w14:textId="2B18152C" w:rsidR="0065587E" w:rsidRPr="0065587E" w:rsidRDefault="0065587E" w:rsidP="00AC0950">
      <w:pPr>
        <w:pStyle w:val="NormalWeb"/>
        <w:numPr>
          <w:ilvl w:val="0"/>
          <w:numId w:val="21"/>
        </w:numPr>
        <w:spacing w:before="0" w:beforeAutospacing="0" w:after="80" w:afterAutospacing="0" w:line="360" w:lineRule="auto"/>
        <w:ind w:left="580"/>
        <w:textAlignment w:val="baseline"/>
        <w:rPr>
          <w:color w:val="3C3E43"/>
        </w:rPr>
      </w:pPr>
      <w:r w:rsidRPr="0065587E">
        <w:rPr>
          <w:color w:val="3C3E43"/>
        </w:rPr>
        <w:t xml:space="preserve">Worked around </w:t>
      </w:r>
      <w:r w:rsidRPr="0065587E">
        <w:rPr>
          <w:color w:val="3C3E43"/>
        </w:rPr>
        <w:t xml:space="preserve">a </w:t>
      </w:r>
      <w:r w:rsidRPr="0065587E">
        <w:rPr>
          <w:color w:val="3C3E43"/>
        </w:rPr>
        <w:t>motivat</w:t>
      </w:r>
      <w:r w:rsidRPr="0065587E">
        <w:rPr>
          <w:color w:val="3C3E43"/>
        </w:rPr>
        <w:t xml:space="preserve">ed </w:t>
      </w:r>
      <w:r w:rsidRPr="0065587E">
        <w:rPr>
          <w:color w:val="3C3E43"/>
        </w:rPr>
        <w:t>team, acted as a liaison between technical teams and business teams of client by covering all needs to deliver profitable volume before assigned time.</w:t>
      </w:r>
    </w:p>
    <w:p w14:paraId="49FD3B01" w14:textId="4DCD453F" w:rsidR="0065587E" w:rsidRPr="0065587E" w:rsidRDefault="0065587E" w:rsidP="00AC0950">
      <w:pPr>
        <w:pStyle w:val="NormalWeb"/>
        <w:numPr>
          <w:ilvl w:val="0"/>
          <w:numId w:val="22"/>
        </w:numPr>
        <w:spacing w:before="0" w:beforeAutospacing="0" w:after="80" w:afterAutospacing="0" w:line="360" w:lineRule="auto"/>
        <w:ind w:left="580"/>
        <w:textAlignment w:val="baseline"/>
        <w:rPr>
          <w:color w:val="3C3E43"/>
        </w:rPr>
      </w:pPr>
      <w:r w:rsidRPr="0065587E">
        <w:rPr>
          <w:color w:val="3C3E43"/>
        </w:rPr>
        <w:t>Responsible analyst for training employees in new processes and strategies to help with sales improvement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080"/>
      </w:tblGrid>
      <w:tr w:rsidR="0065587E" w:rsidRPr="0065587E" w14:paraId="50A987EF" w14:textId="77777777" w:rsidTr="007059F2">
        <w:tc>
          <w:tcPr>
            <w:tcW w:w="0" w:type="auto"/>
            <w:tcMar>
              <w:top w:w="113" w:type="dxa"/>
              <w:left w:w="0" w:type="dxa"/>
              <w:bottom w:w="0" w:type="dxa"/>
              <w:right w:w="0" w:type="dxa"/>
            </w:tcMar>
            <w:hideMark/>
          </w:tcPr>
          <w:p w14:paraId="6E2A2FD2" w14:textId="77777777" w:rsidR="0065587E" w:rsidRPr="0065587E" w:rsidRDefault="0065587E" w:rsidP="0065587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587E">
              <w:rPr>
                <w:rFonts w:ascii="Times New Roman" w:hAnsi="Times New Roman" w:cs="Times New Roman"/>
                <w:color w:val="0B101C"/>
                <w:sz w:val="24"/>
                <w:szCs w:val="24"/>
              </w:rPr>
              <w:t>Internships</w:t>
            </w:r>
          </w:p>
          <w:p w14:paraId="44546749" w14:textId="7E513670" w:rsidR="0065587E" w:rsidRPr="0065587E" w:rsidRDefault="0065587E" w:rsidP="0065587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587E">
              <w:rPr>
                <w:rFonts w:ascii="Times New Roman" w:hAnsi="Times New Roman" w:cs="Times New Roman"/>
                <w:color w:val="0B101C"/>
                <w:sz w:val="24"/>
                <w:szCs w:val="24"/>
              </w:rPr>
              <w:t>Business Data Analyst at Samrat Group, Nepal (Internship)</w:t>
            </w:r>
            <w:r w:rsidR="00D50C52">
              <w:rPr>
                <w:rFonts w:ascii="Times New Roman" w:hAnsi="Times New Roman" w:cs="Times New Roman"/>
                <w:color w:val="0B101C"/>
                <w:sz w:val="24"/>
                <w:szCs w:val="24"/>
              </w:rPr>
              <w:t xml:space="preserve">.                                 </w:t>
            </w:r>
            <w:r w:rsidRPr="0065587E">
              <w:rPr>
                <w:rFonts w:ascii="Times New Roman" w:hAnsi="Times New Roman" w:cs="Times New Roman"/>
                <w:color w:val="7A8599"/>
                <w:sz w:val="24"/>
                <w:szCs w:val="24"/>
              </w:rPr>
              <w:t>May 2018 — June 2018</w:t>
            </w:r>
          </w:p>
          <w:p w14:paraId="750B3548" w14:textId="77777777" w:rsidR="0065587E" w:rsidRPr="0065587E" w:rsidRDefault="0065587E" w:rsidP="0065587E">
            <w:pPr>
              <w:spacing w:line="360" w:lineRule="auto"/>
              <w:rPr>
                <w:rFonts w:ascii="Times New Roman" w:hAnsi="Times New Roman" w:cs="Times New Roman"/>
                <w:color w:val="3C3E43"/>
                <w:sz w:val="24"/>
                <w:szCs w:val="24"/>
              </w:rPr>
            </w:pPr>
            <w:r w:rsidRPr="0065587E">
              <w:rPr>
                <w:rFonts w:ascii="Times New Roman" w:hAnsi="Times New Roman" w:cs="Times New Roman"/>
                <w:color w:val="3C3E43"/>
                <w:sz w:val="24"/>
                <w:szCs w:val="24"/>
              </w:rPr>
              <w:t>Got international exposure by studying advance version of PLC, reporting the future predictions to managers and extraordinary leaders.</w:t>
            </w:r>
          </w:p>
          <w:p w14:paraId="7E264D06" w14:textId="2E35C7CC" w:rsidR="00D50C52" w:rsidRPr="0065587E" w:rsidRDefault="0065587E" w:rsidP="00D50C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587E">
              <w:rPr>
                <w:rFonts w:ascii="Times New Roman" w:hAnsi="Times New Roman" w:cs="Times New Roman"/>
                <w:color w:val="0B101C"/>
                <w:sz w:val="24"/>
                <w:szCs w:val="24"/>
              </w:rPr>
              <w:t>Data Analyst at Steel Authority of India Limited, IND (</w:t>
            </w:r>
            <w:proofErr w:type="gramStart"/>
            <w:r w:rsidR="00D50C52" w:rsidRPr="0065587E">
              <w:rPr>
                <w:rFonts w:ascii="Times New Roman" w:hAnsi="Times New Roman" w:cs="Times New Roman"/>
                <w:color w:val="0B101C"/>
                <w:sz w:val="24"/>
                <w:szCs w:val="24"/>
              </w:rPr>
              <w:t>Internship)</w:t>
            </w:r>
            <w:r w:rsidR="00D50C52">
              <w:rPr>
                <w:rFonts w:ascii="Times New Roman" w:hAnsi="Times New Roman" w:cs="Times New Roman"/>
                <w:color w:val="0B101C"/>
                <w:sz w:val="24"/>
                <w:szCs w:val="24"/>
              </w:rPr>
              <w:t xml:space="preserve">   </w:t>
            </w:r>
            <w:proofErr w:type="gramEnd"/>
            <w:r w:rsidR="00D50C52">
              <w:rPr>
                <w:rFonts w:ascii="Times New Roman" w:hAnsi="Times New Roman" w:cs="Times New Roman"/>
                <w:color w:val="0B101C"/>
                <w:sz w:val="24"/>
                <w:szCs w:val="24"/>
              </w:rPr>
              <w:t xml:space="preserve">              </w:t>
            </w:r>
            <w:r w:rsidR="00D50C52" w:rsidRPr="0065587E">
              <w:rPr>
                <w:rFonts w:ascii="Times New Roman" w:hAnsi="Times New Roman" w:cs="Times New Roman"/>
                <w:color w:val="7A8599"/>
                <w:sz w:val="24"/>
                <w:szCs w:val="24"/>
              </w:rPr>
              <w:t>March 2018 — May 2018</w:t>
            </w:r>
          </w:p>
          <w:p w14:paraId="289FB611" w14:textId="46BE3E42" w:rsidR="0065587E" w:rsidRPr="0065587E" w:rsidRDefault="0065587E" w:rsidP="0065587E">
            <w:pPr>
              <w:spacing w:line="360" w:lineRule="auto"/>
              <w:rPr>
                <w:rFonts w:ascii="Times New Roman" w:hAnsi="Times New Roman" w:cs="Times New Roman"/>
                <w:color w:val="3C3E43"/>
                <w:sz w:val="24"/>
                <w:szCs w:val="24"/>
              </w:rPr>
            </w:pPr>
            <w:r w:rsidRPr="0065587E">
              <w:rPr>
                <w:rFonts w:ascii="Times New Roman" w:hAnsi="Times New Roman" w:cs="Times New Roman"/>
                <w:color w:val="3C3E43"/>
                <w:sz w:val="24"/>
                <w:szCs w:val="24"/>
              </w:rPr>
              <w:t xml:space="preserve">Got </w:t>
            </w:r>
            <w:r w:rsidRPr="0065587E">
              <w:rPr>
                <w:rFonts w:ascii="Times New Roman" w:hAnsi="Times New Roman" w:cs="Times New Roman"/>
                <w:color w:val="3C3E43"/>
                <w:sz w:val="24"/>
                <w:szCs w:val="24"/>
              </w:rPr>
              <w:t>industrial</w:t>
            </w:r>
            <w:r w:rsidRPr="0065587E">
              <w:rPr>
                <w:rFonts w:ascii="Times New Roman" w:hAnsi="Times New Roman" w:cs="Times New Roman"/>
                <w:color w:val="3C3E43"/>
                <w:sz w:val="24"/>
                <w:szCs w:val="24"/>
              </w:rPr>
              <w:t xml:space="preserve"> exposure, observed and interpreted Programmable Logic Controller (PLC) with the help of Tableau tool for steel production making predictions about its future direction.</w:t>
            </w:r>
          </w:p>
          <w:p w14:paraId="3DDA1F25" w14:textId="62ADFED2" w:rsidR="00D50C52" w:rsidRPr="0065587E" w:rsidRDefault="0065587E" w:rsidP="00D50C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587E">
              <w:rPr>
                <w:rFonts w:ascii="Times New Roman" w:hAnsi="Times New Roman" w:cs="Times New Roman"/>
                <w:color w:val="0B101C"/>
                <w:sz w:val="24"/>
                <w:szCs w:val="24"/>
              </w:rPr>
              <w:t>Data Engineer at Steel Authority of India Limited, IND (</w:t>
            </w:r>
            <w:proofErr w:type="gramStart"/>
            <w:r w:rsidR="00D50C52" w:rsidRPr="0065587E">
              <w:rPr>
                <w:rFonts w:ascii="Times New Roman" w:hAnsi="Times New Roman" w:cs="Times New Roman"/>
                <w:color w:val="0B101C"/>
                <w:sz w:val="24"/>
                <w:szCs w:val="24"/>
              </w:rPr>
              <w:t>Internship)</w:t>
            </w:r>
            <w:r w:rsidR="00D50C52">
              <w:rPr>
                <w:rFonts w:ascii="Times New Roman" w:hAnsi="Times New Roman" w:cs="Times New Roman"/>
                <w:color w:val="0B101C"/>
                <w:sz w:val="24"/>
                <w:szCs w:val="24"/>
              </w:rPr>
              <w:t xml:space="preserve">   </w:t>
            </w:r>
            <w:proofErr w:type="gramEnd"/>
            <w:r w:rsidR="00D50C52">
              <w:rPr>
                <w:rFonts w:ascii="Times New Roman" w:hAnsi="Times New Roman" w:cs="Times New Roman"/>
                <w:color w:val="0B101C"/>
                <w:sz w:val="24"/>
                <w:szCs w:val="24"/>
              </w:rPr>
              <w:t xml:space="preserve">         </w:t>
            </w:r>
            <w:r w:rsidR="00D50C52" w:rsidRPr="0065587E">
              <w:rPr>
                <w:rFonts w:ascii="Times New Roman" w:hAnsi="Times New Roman" w:cs="Times New Roman"/>
                <w:color w:val="7A8599"/>
                <w:sz w:val="24"/>
                <w:szCs w:val="24"/>
              </w:rPr>
              <w:t>January 2018 — March 2018</w:t>
            </w:r>
          </w:p>
          <w:p w14:paraId="499E1572" w14:textId="77777777" w:rsidR="0065587E" w:rsidRPr="0065587E" w:rsidRDefault="0065587E" w:rsidP="0065587E">
            <w:pPr>
              <w:spacing w:line="360" w:lineRule="auto"/>
              <w:rPr>
                <w:rFonts w:ascii="Times New Roman" w:hAnsi="Times New Roman" w:cs="Times New Roman"/>
                <w:color w:val="3C3E43"/>
                <w:sz w:val="24"/>
                <w:szCs w:val="24"/>
              </w:rPr>
            </w:pPr>
            <w:r w:rsidRPr="0065587E">
              <w:rPr>
                <w:rFonts w:ascii="Times New Roman" w:hAnsi="Times New Roman" w:cs="Times New Roman"/>
                <w:color w:val="3C3E43"/>
                <w:sz w:val="24"/>
                <w:szCs w:val="24"/>
              </w:rPr>
              <w:t>Got the first exposure of tools such as R, Tableau and SQL creating pro bono data to help clients in future building techniques.</w:t>
            </w:r>
          </w:p>
        </w:tc>
      </w:tr>
      <w:tr w:rsidR="00D50C52" w:rsidRPr="0065587E" w14:paraId="70848C58" w14:textId="77777777" w:rsidTr="007059F2">
        <w:tc>
          <w:tcPr>
            <w:tcW w:w="0" w:type="auto"/>
            <w:tcMar>
              <w:top w:w="113" w:type="dxa"/>
              <w:left w:w="0" w:type="dxa"/>
              <w:bottom w:w="0" w:type="dxa"/>
              <w:right w:w="0" w:type="dxa"/>
            </w:tcMar>
          </w:tcPr>
          <w:p w14:paraId="3D5B3EC9" w14:textId="77777777" w:rsidR="00D50C52" w:rsidRPr="0065587E" w:rsidRDefault="00D50C52" w:rsidP="0065587E">
            <w:pPr>
              <w:spacing w:line="360" w:lineRule="auto"/>
              <w:rPr>
                <w:rFonts w:ascii="Times New Roman" w:hAnsi="Times New Roman" w:cs="Times New Roman"/>
                <w:color w:val="0B101C"/>
                <w:sz w:val="24"/>
                <w:szCs w:val="24"/>
              </w:rPr>
            </w:pPr>
          </w:p>
        </w:tc>
      </w:tr>
    </w:tbl>
    <w:p w14:paraId="70711EF8" w14:textId="68AB1E23" w:rsidR="009D3E7B" w:rsidRPr="0065587E" w:rsidRDefault="009D3E7B" w:rsidP="0065587E">
      <w:pPr>
        <w:pStyle w:val="NoSpacing"/>
        <w:keepNext/>
        <w:pBdr>
          <w:bottom w:val="single" w:sz="18" w:space="1" w:color="DBE5F1" w:themeColor="accent1" w:themeTint="33"/>
        </w:pBdr>
        <w:spacing w:before="20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4C124DF" w14:textId="70B0534E" w:rsidR="0065587E" w:rsidRPr="0065587E" w:rsidRDefault="00DD535E" w:rsidP="0065587E">
      <w:pPr>
        <w:pStyle w:val="NoSpacing"/>
        <w:keepNext/>
        <w:spacing w:before="200" w:line="360" w:lineRule="auto"/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5587E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6D25DF" w:rsidRPr="0065587E">
        <w:rPr>
          <w:rFonts w:ascii="Times New Roman" w:hAnsi="Times New Roman" w:cs="Times New Roman"/>
          <w:b/>
          <w:sz w:val="28"/>
          <w:szCs w:val="28"/>
        </w:rPr>
        <w:t>EDUCATION</w:t>
      </w:r>
    </w:p>
    <w:p w14:paraId="6DED21C6" w14:textId="5075D876" w:rsidR="0065587E" w:rsidRPr="0065587E" w:rsidRDefault="0065587E" w:rsidP="0065587E">
      <w:pPr>
        <w:spacing w:before="0"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587E">
        <w:rPr>
          <w:rFonts w:ascii="Times New Roman" w:eastAsia="Times New Roman" w:hAnsi="Times New Roman" w:cs="Times New Roman"/>
          <w:color w:val="0B101C"/>
          <w:sz w:val="24"/>
          <w:szCs w:val="24"/>
        </w:rPr>
        <w:t>Master’s in information systems</w:t>
      </w:r>
      <w:r w:rsidRPr="0065587E">
        <w:rPr>
          <w:rFonts w:ascii="Times New Roman" w:eastAsia="Times New Roman" w:hAnsi="Times New Roman" w:cs="Times New Roman"/>
          <w:color w:val="0B101C"/>
          <w:sz w:val="24"/>
          <w:szCs w:val="24"/>
        </w:rPr>
        <w:t>, University of Melbourne, VIC</w:t>
      </w:r>
    </w:p>
    <w:p w14:paraId="5A30CF77" w14:textId="11FA7D26" w:rsidR="0065587E" w:rsidRPr="0065587E" w:rsidRDefault="0065587E" w:rsidP="0065587E">
      <w:pPr>
        <w:spacing w:before="0"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587E">
        <w:rPr>
          <w:rFonts w:ascii="Times New Roman" w:eastAsia="Times New Roman" w:hAnsi="Times New Roman" w:cs="Times New Roman"/>
          <w:color w:val="0B101C"/>
          <w:sz w:val="24"/>
          <w:szCs w:val="24"/>
        </w:rPr>
        <w:t>Bachelor’s in computer science</w:t>
      </w:r>
      <w:r w:rsidRPr="0065587E">
        <w:rPr>
          <w:rFonts w:ascii="Times New Roman" w:eastAsia="Times New Roman" w:hAnsi="Times New Roman" w:cs="Times New Roman"/>
          <w:color w:val="0B101C"/>
          <w:sz w:val="24"/>
          <w:szCs w:val="24"/>
        </w:rPr>
        <w:t>, SRM University, IND</w:t>
      </w:r>
    </w:p>
    <w:p w14:paraId="2423D398" w14:textId="77777777" w:rsidR="0065587E" w:rsidRPr="0065587E" w:rsidRDefault="0065587E" w:rsidP="0065587E">
      <w:pPr>
        <w:pStyle w:val="NoSpacing"/>
        <w:keepNext/>
        <w:pBdr>
          <w:bottom w:val="single" w:sz="18" w:space="1" w:color="DBE5F1" w:themeColor="accent1" w:themeTint="33"/>
        </w:pBdr>
        <w:spacing w:before="20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D792392" w14:textId="0C6C8687" w:rsidR="0065587E" w:rsidRPr="0065587E" w:rsidRDefault="0065587E" w:rsidP="0065587E">
      <w:pPr>
        <w:pStyle w:val="NoSpacing"/>
        <w:keepNext/>
        <w:spacing w:before="200" w:line="360" w:lineRule="auto"/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5587E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65587E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35DEBBEB" w14:textId="77777777" w:rsidR="0065587E" w:rsidRPr="0065587E" w:rsidRDefault="0065587E" w:rsidP="0065587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587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Vivek Khattri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Co-Founder) from HireWorks.us</w:t>
      </w:r>
    </w:p>
    <w:p w14:paraId="3CDBE5C3" w14:textId="64DF74C5" w:rsidR="0065587E" w:rsidRPr="0065587E" w:rsidRDefault="0065587E" w:rsidP="0065587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hyperlink r:id="rId11" w:history="1">
        <w:r w:rsidRPr="0065587E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ello@theagilecoach.com</w:t>
        </w:r>
      </w:hyperlink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+1 314 704-2252</w:t>
      </w:r>
    </w:p>
    <w:p w14:paraId="5B0A36F1" w14:textId="36DE65D7" w:rsidR="0065587E" w:rsidRPr="0065587E" w:rsidRDefault="0065587E" w:rsidP="0065587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5587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warnika</w:t>
      </w:r>
      <w:proofErr w:type="spellEnd"/>
      <w:r w:rsidRPr="0065587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Kumari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(Senior</w:t>
      </w:r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ta Engineer) from Loup, Melbourne</w:t>
      </w:r>
    </w:p>
    <w:p w14:paraId="31EA91DF" w14:textId="7DA527F2" w:rsidR="0065587E" w:rsidRPr="0065587E" w:rsidRDefault="0065587E" w:rsidP="0065587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hyperlink r:id="rId12" w:history="1">
        <w:r w:rsidRPr="0065587E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swarnika.k@gmail.com</w:t>
        </w:r>
      </w:hyperlink>
      <w:r w:rsidRPr="0065587E">
        <w:rPr>
          <w:rFonts w:ascii="Times New Roman" w:hAnsi="Times New Roman" w:cs="Times New Roman"/>
          <w:color w:val="000000" w:themeColor="text1"/>
          <w:sz w:val="24"/>
          <w:szCs w:val="24"/>
        </w:rPr>
        <w:t>   +61 450 959 190</w:t>
      </w:r>
    </w:p>
    <w:p w14:paraId="7A57EC3A" w14:textId="77777777" w:rsidR="0065587E" w:rsidRPr="0065587E" w:rsidRDefault="0065587E" w:rsidP="0065587E">
      <w:pPr>
        <w:pStyle w:val="NoSpacing"/>
        <w:keepNext/>
        <w:spacing w:line="360" w:lineRule="auto"/>
        <w:jc w:val="both"/>
        <w:rPr>
          <w:rFonts w:ascii="Times New Roman" w:hAnsi="Times New Roman" w:cs="Times New Roman"/>
          <w:color w:val="808080" w:themeColor="background1" w:themeShade="80"/>
          <w:sz w:val="22"/>
          <w:szCs w:val="22"/>
        </w:rPr>
      </w:pPr>
    </w:p>
    <w:sectPr w:rsidR="0065587E" w:rsidRPr="0065587E" w:rsidSect="00975AFA"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2E7994" w14:textId="77777777" w:rsidR="00AC0950" w:rsidRDefault="00AC0950" w:rsidP="00C7692D">
      <w:pPr>
        <w:spacing w:after="0" w:line="240" w:lineRule="auto"/>
      </w:pPr>
      <w:r>
        <w:separator/>
      </w:r>
    </w:p>
  </w:endnote>
  <w:endnote w:type="continuationSeparator" w:id="0">
    <w:p w14:paraId="6F9AA771" w14:textId="77777777" w:rsidR="00AC0950" w:rsidRDefault="00AC0950" w:rsidP="00C76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9A3835" w14:textId="77777777" w:rsidR="00AC0950" w:rsidRDefault="00AC0950" w:rsidP="00C7692D">
      <w:pPr>
        <w:spacing w:after="0" w:line="240" w:lineRule="auto"/>
      </w:pPr>
      <w:r>
        <w:separator/>
      </w:r>
    </w:p>
  </w:footnote>
  <w:footnote w:type="continuationSeparator" w:id="0">
    <w:p w14:paraId="0D8DAB2B" w14:textId="77777777" w:rsidR="00AC0950" w:rsidRDefault="00AC0950" w:rsidP="00C76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64DDD" w14:textId="020DB012" w:rsidR="00C948A3" w:rsidRPr="005B0548" w:rsidRDefault="005935B3" w:rsidP="00975AFA">
    <w:pPr>
      <w:pStyle w:val="NoSpacing"/>
      <w:pBdr>
        <w:bottom w:val="single" w:sz="18" w:space="1" w:color="DBE5F1" w:themeColor="accent1" w:themeTint="33"/>
      </w:pBdr>
      <w:tabs>
        <w:tab w:val="left" w:pos="4914"/>
        <w:tab w:val="right" w:pos="10080"/>
      </w:tabs>
      <w:spacing w:after="120"/>
      <w:rPr>
        <w:rFonts w:asciiTheme="majorHAnsi" w:hAnsiTheme="majorHAnsi"/>
        <w:b/>
      </w:rPr>
    </w:pPr>
    <w:r>
      <w:rPr>
        <w:rFonts w:asciiTheme="majorHAnsi" w:hAnsiTheme="majorHAnsi"/>
        <w:b/>
      </w:rPr>
      <w:t>Apoorva Dhar</w:t>
    </w:r>
    <w:r w:rsidR="00975AFA" w:rsidRPr="005B0548">
      <w:rPr>
        <w:rFonts w:asciiTheme="majorHAnsi" w:hAnsiTheme="majorHAnsi"/>
        <w:b/>
      </w:rPr>
      <w:t xml:space="preserve"> |</w:t>
    </w:r>
    <w:r w:rsidR="00C948A3" w:rsidRPr="005B0548">
      <w:rPr>
        <w:rFonts w:asciiTheme="majorHAnsi" w:hAnsiTheme="majorHAnsi"/>
      </w:rPr>
      <w:t xml:space="preserve"> </w:t>
    </w:r>
    <w:r>
      <w:rPr>
        <w:rFonts w:asciiTheme="majorHAnsi" w:hAnsiTheme="majorHAnsi"/>
      </w:rPr>
      <w:t>61-449 007 075</w:t>
    </w:r>
    <w:r w:rsidR="00975AFA">
      <w:rPr>
        <w:rFonts w:asciiTheme="majorHAnsi" w:hAnsiTheme="majorHAnsi"/>
      </w:rPr>
      <w:t xml:space="preserve">| </w:t>
    </w:r>
    <w:r>
      <w:rPr>
        <w:rFonts w:ascii="Cambria" w:hAnsi="Cambria"/>
        <w:b/>
        <w:bCs/>
      </w:rPr>
      <w:t>apoorvarun07@gmail.com</w:t>
    </w:r>
    <w:r w:rsidR="00975AFA">
      <w:rPr>
        <w:rFonts w:asciiTheme="majorHAnsi" w:hAnsiTheme="majorHAnsi"/>
      </w:rPr>
      <w:tab/>
    </w:r>
    <w:r w:rsidR="00C948A3" w:rsidRPr="005B0548">
      <w:rPr>
        <w:rFonts w:asciiTheme="majorHAnsi" w:hAnsiTheme="majorHAnsi"/>
      </w:rPr>
      <w:t xml:space="preserve"> Page </w:t>
    </w:r>
    <w:r w:rsidR="0034013A" w:rsidRPr="005B0548">
      <w:rPr>
        <w:rFonts w:asciiTheme="majorHAnsi" w:hAnsiTheme="majorHAnsi"/>
      </w:rPr>
      <w:t xml:space="preserve">| </w:t>
    </w:r>
    <w:r w:rsidR="0034013A" w:rsidRPr="005B0548">
      <w:rPr>
        <w:rFonts w:asciiTheme="majorHAnsi" w:hAnsiTheme="majorHAnsi"/>
        <w:b/>
        <w:bCs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E81CEC"/>
    <w:multiLevelType w:val="multilevel"/>
    <w:tmpl w:val="A306A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3D5893"/>
    <w:multiLevelType w:val="multilevel"/>
    <w:tmpl w:val="9982A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4C422C"/>
    <w:multiLevelType w:val="hybridMultilevel"/>
    <w:tmpl w:val="E6F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D177F6"/>
    <w:multiLevelType w:val="multilevel"/>
    <w:tmpl w:val="D90E7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C240FC"/>
    <w:multiLevelType w:val="multilevel"/>
    <w:tmpl w:val="A16C4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946121"/>
    <w:multiLevelType w:val="multilevel"/>
    <w:tmpl w:val="FC32A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BF3E4C"/>
    <w:multiLevelType w:val="multilevel"/>
    <w:tmpl w:val="48DA2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384C50"/>
    <w:multiLevelType w:val="multilevel"/>
    <w:tmpl w:val="9C0CF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0B1672"/>
    <w:multiLevelType w:val="multilevel"/>
    <w:tmpl w:val="A5566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F37AFA"/>
    <w:multiLevelType w:val="multilevel"/>
    <w:tmpl w:val="2C96D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F05720"/>
    <w:multiLevelType w:val="multilevel"/>
    <w:tmpl w:val="6EFAE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27D094C"/>
    <w:multiLevelType w:val="multilevel"/>
    <w:tmpl w:val="9FD4F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A4010F"/>
    <w:multiLevelType w:val="multilevel"/>
    <w:tmpl w:val="7F8A3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B6405D"/>
    <w:multiLevelType w:val="multilevel"/>
    <w:tmpl w:val="DA20B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E94A5A"/>
    <w:multiLevelType w:val="multilevel"/>
    <w:tmpl w:val="4FCA7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5462E9"/>
    <w:multiLevelType w:val="multilevel"/>
    <w:tmpl w:val="C6427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91D471C"/>
    <w:multiLevelType w:val="multilevel"/>
    <w:tmpl w:val="6AD04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D4793F"/>
    <w:multiLevelType w:val="multilevel"/>
    <w:tmpl w:val="6E264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11619BA"/>
    <w:multiLevelType w:val="multilevel"/>
    <w:tmpl w:val="75E09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37E7C30"/>
    <w:multiLevelType w:val="multilevel"/>
    <w:tmpl w:val="12A49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5FC04B4"/>
    <w:multiLevelType w:val="multilevel"/>
    <w:tmpl w:val="300CA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9D369B9"/>
    <w:multiLevelType w:val="multilevel"/>
    <w:tmpl w:val="678E2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9"/>
  </w:num>
  <w:num w:numId="3">
    <w:abstractNumId w:val="20"/>
  </w:num>
  <w:num w:numId="4">
    <w:abstractNumId w:val="5"/>
  </w:num>
  <w:num w:numId="5">
    <w:abstractNumId w:val="1"/>
  </w:num>
  <w:num w:numId="6">
    <w:abstractNumId w:val="6"/>
  </w:num>
  <w:num w:numId="7">
    <w:abstractNumId w:val="0"/>
  </w:num>
  <w:num w:numId="8">
    <w:abstractNumId w:val="8"/>
  </w:num>
  <w:num w:numId="9">
    <w:abstractNumId w:val="13"/>
  </w:num>
  <w:num w:numId="10">
    <w:abstractNumId w:val="2"/>
  </w:num>
  <w:num w:numId="11">
    <w:abstractNumId w:val="17"/>
  </w:num>
  <w:num w:numId="12">
    <w:abstractNumId w:val="3"/>
  </w:num>
  <w:num w:numId="13">
    <w:abstractNumId w:val="16"/>
  </w:num>
  <w:num w:numId="14">
    <w:abstractNumId w:val="18"/>
  </w:num>
  <w:num w:numId="15">
    <w:abstractNumId w:val="4"/>
  </w:num>
  <w:num w:numId="16">
    <w:abstractNumId w:val="11"/>
  </w:num>
  <w:num w:numId="17">
    <w:abstractNumId w:val="14"/>
  </w:num>
  <w:num w:numId="18">
    <w:abstractNumId w:val="15"/>
  </w:num>
  <w:num w:numId="19">
    <w:abstractNumId w:val="10"/>
  </w:num>
  <w:num w:numId="20">
    <w:abstractNumId w:val="21"/>
  </w:num>
  <w:num w:numId="21">
    <w:abstractNumId w:val="19"/>
  </w:num>
  <w:num w:numId="22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removePersonalInformation/>
  <w:removeDateAndTime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NzC1MDAwMjYztTBW0lEKTi0uzszPAykwrgUAaKy0RSwAAAA="/>
  </w:docVars>
  <w:rsids>
    <w:rsidRoot w:val="000537BA"/>
    <w:rsid w:val="00015C1F"/>
    <w:rsid w:val="000537BA"/>
    <w:rsid w:val="000763A5"/>
    <w:rsid w:val="000C0182"/>
    <w:rsid w:val="000D5A80"/>
    <w:rsid w:val="0012332B"/>
    <w:rsid w:val="00144649"/>
    <w:rsid w:val="00197B66"/>
    <w:rsid w:val="001C20CF"/>
    <w:rsid w:val="00247B6C"/>
    <w:rsid w:val="00266E08"/>
    <w:rsid w:val="002774B3"/>
    <w:rsid w:val="002806B3"/>
    <w:rsid w:val="00303BAF"/>
    <w:rsid w:val="0034013A"/>
    <w:rsid w:val="0034277F"/>
    <w:rsid w:val="003538F5"/>
    <w:rsid w:val="00373A3C"/>
    <w:rsid w:val="003A5861"/>
    <w:rsid w:val="003E2954"/>
    <w:rsid w:val="003F6A68"/>
    <w:rsid w:val="0041214E"/>
    <w:rsid w:val="00443735"/>
    <w:rsid w:val="00477C5C"/>
    <w:rsid w:val="00480115"/>
    <w:rsid w:val="00483AFC"/>
    <w:rsid w:val="005124C1"/>
    <w:rsid w:val="00535A17"/>
    <w:rsid w:val="00542AC2"/>
    <w:rsid w:val="005935B3"/>
    <w:rsid w:val="005A0AB2"/>
    <w:rsid w:val="005A2BA6"/>
    <w:rsid w:val="005B0548"/>
    <w:rsid w:val="005C3D98"/>
    <w:rsid w:val="005D1886"/>
    <w:rsid w:val="00604AC1"/>
    <w:rsid w:val="0065587E"/>
    <w:rsid w:val="00671C76"/>
    <w:rsid w:val="006A0C65"/>
    <w:rsid w:val="006B1F9F"/>
    <w:rsid w:val="006D0593"/>
    <w:rsid w:val="006D25DF"/>
    <w:rsid w:val="007006DD"/>
    <w:rsid w:val="00706A8C"/>
    <w:rsid w:val="00736C23"/>
    <w:rsid w:val="007B7D40"/>
    <w:rsid w:val="007C03A6"/>
    <w:rsid w:val="00837591"/>
    <w:rsid w:val="00880446"/>
    <w:rsid w:val="008A47B0"/>
    <w:rsid w:val="008B6A29"/>
    <w:rsid w:val="008C6CCD"/>
    <w:rsid w:val="008F69D6"/>
    <w:rsid w:val="00910925"/>
    <w:rsid w:val="00935DD7"/>
    <w:rsid w:val="00975AFA"/>
    <w:rsid w:val="0098241B"/>
    <w:rsid w:val="009B5AC7"/>
    <w:rsid w:val="009C3C36"/>
    <w:rsid w:val="009D3E7B"/>
    <w:rsid w:val="00A25CF0"/>
    <w:rsid w:val="00A812B8"/>
    <w:rsid w:val="00AB56B5"/>
    <w:rsid w:val="00AC0950"/>
    <w:rsid w:val="00B26385"/>
    <w:rsid w:val="00B56180"/>
    <w:rsid w:val="00BA3914"/>
    <w:rsid w:val="00BB5492"/>
    <w:rsid w:val="00BF583C"/>
    <w:rsid w:val="00C03CE5"/>
    <w:rsid w:val="00C4269D"/>
    <w:rsid w:val="00C53871"/>
    <w:rsid w:val="00C71A0E"/>
    <w:rsid w:val="00C7692D"/>
    <w:rsid w:val="00C948A3"/>
    <w:rsid w:val="00D50C52"/>
    <w:rsid w:val="00D55BC8"/>
    <w:rsid w:val="00D668D4"/>
    <w:rsid w:val="00D67D8C"/>
    <w:rsid w:val="00D74450"/>
    <w:rsid w:val="00DA2128"/>
    <w:rsid w:val="00DD535E"/>
    <w:rsid w:val="00DD5528"/>
    <w:rsid w:val="00DF6983"/>
    <w:rsid w:val="00E442BC"/>
    <w:rsid w:val="00EE5195"/>
    <w:rsid w:val="00EE5F14"/>
    <w:rsid w:val="00F124F1"/>
    <w:rsid w:val="00F20651"/>
    <w:rsid w:val="00F533D8"/>
    <w:rsid w:val="00F87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4111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A80"/>
  </w:style>
  <w:style w:type="paragraph" w:styleId="Heading1">
    <w:name w:val="heading 1"/>
    <w:basedOn w:val="Normal"/>
    <w:next w:val="Normal"/>
    <w:link w:val="Heading1Char"/>
    <w:uiPriority w:val="9"/>
    <w:qFormat/>
    <w:rsid w:val="000D5A80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5A80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5A80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5A80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5A80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5A80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5A80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5A8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5A8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D5A80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unhideWhenUsed/>
    <w:rsid w:val="0088044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80446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C76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692D"/>
  </w:style>
  <w:style w:type="paragraph" w:styleId="Footer">
    <w:name w:val="footer"/>
    <w:basedOn w:val="Normal"/>
    <w:link w:val="FooterChar"/>
    <w:uiPriority w:val="99"/>
    <w:unhideWhenUsed/>
    <w:rsid w:val="00C76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692D"/>
  </w:style>
  <w:style w:type="character" w:styleId="Hyperlink">
    <w:name w:val="Hyperlink"/>
    <w:basedOn w:val="DefaultParagraphFont"/>
    <w:uiPriority w:val="99"/>
    <w:unhideWhenUsed/>
    <w:rsid w:val="00C7692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AB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668D4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4013A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D5A80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D5A80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5A8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0D5A80"/>
    <w:rPr>
      <w:caps/>
      <w:color w:val="595959" w:themeColor="text1" w:themeTint="A6"/>
      <w:spacing w:val="10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0D5A80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0D5A80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5A80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5A80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5A80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5A80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5A80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5A8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5A80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D5A80"/>
    <w:rPr>
      <w:b/>
      <w:bCs/>
      <w:color w:val="365F91" w:themeColor="accent1" w:themeShade="BF"/>
      <w:sz w:val="16"/>
      <w:szCs w:val="16"/>
    </w:rPr>
  </w:style>
  <w:style w:type="character" w:styleId="Strong">
    <w:name w:val="Strong"/>
    <w:uiPriority w:val="22"/>
    <w:qFormat/>
    <w:rsid w:val="000D5A80"/>
    <w:rPr>
      <w:b/>
      <w:bCs/>
    </w:rPr>
  </w:style>
  <w:style w:type="character" w:styleId="Emphasis">
    <w:name w:val="Emphasis"/>
    <w:uiPriority w:val="20"/>
    <w:qFormat/>
    <w:rsid w:val="000D5A80"/>
    <w:rPr>
      <w:caps/>
      <w:color w:val="243F60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0D5A80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D5A80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5A80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5A80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0D5A80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0D5A80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0D5A80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0D5A80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0D5A80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D5A80"/>
    <w:pPr>
      <w:outlineLvl w:val="9"/>
    </w:pPr>
  </w:style>
  <w:style w:type="character" w:customStyle="1" w:styleId="apple-tab-span">
    <w:name w:val="apple-tab-span"/>
    <w:basedOn w:val="DefaultParagraphFont"/>
    <w:rsid w:val="00EE5195"/>
  </w:style>
  <w:style w:type="paragraph" w:styleId="ListParagraph">
    <w:name w:val="List Paragraph"/>
    <w:basedOn w:val="Normal"/>
    <w:uiPriority w:val="34"/>
    <w:qFormat/>
    <w:rsid w:val="003F6A68"/>
    <w:pPr>
      <w:spacing w:before="0" w:after="0"/>
      <w:ind w:left="720"/>
      <w:contextualSpacing/>
    </w:pPr>
    <w:rPr>
      <w:rFonts w:ascii="Arial" w:eastAsia="Arial" w:hAnsi="Arial" w:cs="Arial"/>
      <w:sz w:val="22"/>
      <w:szCs w:val="22"/>
      <w:lang w:val="en"/>
    </w:rPr>
  </w:style>
  <w:style w:type="paragraph" w:customStyle="1" w:styleId="Normal1">
    <w:name w:val="Normal1"/>
    <w:rsid w:val="00975AFA"/>
    <w:pPr>
      <w:spacing w:before="0"/>
    </w:pPr>
    <w:rPr>
      <w:rFonts w:ascii="Calibri" w:eastAsia="Calibri" w:hAnsi="Calibri" w:cs="Calibri"/>
      <w:color w:val="000000"/>
      <w:sz w:val="22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85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3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2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7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5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7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poorvarun07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warnika.k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ello@theagilecoach.com" TargetMode="Externa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inkedin.com/in/apoorvadhar1996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D12E58-FDBC-43E3-AA9D-DCB300AA52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52</Words>
  <Characters>714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0-23T19:06:00Z</dcterms:created>
  <dcterms:modified xsi:type="dcterms:W3CDTF">2020-10-23T21:59:00Z</dcterms:modified>
</cp:coreProperties>
</file>